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868D3" w14:textId="77777777" w:rsidR="004239F7" w:rsidRPr="00E534D8" w:rsidRDefault="0036073F" w:rsidP="00EC0AE7">
      <w:pPr>
        <w:spacing w:after="0"/>
        <w:ind w:right="0"/>
        <w:jc w:val="center"/>
        <w:rPr>
          <w:rFonts w:ascii="ITC Mona Lisa Std Solid" w:hAnsi="ITC Mona Lisa Std Solid"/>
          <w:sz w:val="56"/>
          <w:szCs w:val="56"/>
          <w:u w:val="single"/>
        </w:rPr>
      </w:pPr>
      <w:r>
        <w:rPr>
          <w:noProof/>
        </w:rPr>
        <w:drawing>
          <wp:inline distT="0" distB="0" distL="0" distR="0" wp14:anchorId="36C5A530" wp14:editId="575EF442">
            <wp:extent cx="2667000" cy="508635"/>
            <wp:effectExtent l="0" t="0" r="0" b="5715"/>
            <wp:docPr id="1" name="Picture 1" descr="C:\Users\Harl\AppData\Local\Microsoft\Windows\INetCache\Content.Word\Gypsy-ofl B&amp;W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Harl\AppData\Local\Microsoft\Windows\INetCache\Content.Word\Gypsy-ofl B&amp;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5FAA" w14:textId="77777777" w:rsidR="004239F7" w:rsidRDefault="005D7710" w:rsidP="00EC0AE7">
      <w:pPr>
        <w:spacing w:after="0"/>
        <w:ind w:right="0"/>
        <w:jc w:val="center"/>
      </w:pPr>
      <w:r>
        <w:t>University of Wollongong, NSW, Australia</w:t>
      </w:r>
    </w:p>
    <w:p w14:paraId="72D4BDA5" w14:textId="77777777" w:rsidR="004239F7" w:rsidRDefault="007D1A81" w:rsidP="00EC0AE7">
      <w:pPr>
        <w:spacing w:after="1"/>
        <w:ind w:right="538"/>
        <w:jc w:val="center"/>
      </w:pPr>
      <w:r>
        <w:t xml:space="preserve">        </w:t>
      </w:r>
      <w:r w:rsidR="00EC0AE7">
        <w:t xml:space="preserve"> </w:t>
      </w:r>
      <w:r>
        <w:t>T. 4221 8028</w:t>
      </w:r>
      <w:r w:rsidR="00445D22">
        <w:t xml:space="preserve"> E. </w:t>
      </w:r>
      <w:r w:rsidR="006C3A40">
        <w:t>gypsyjonescafe@gmail.com</w:t>
      </w:r>
    </w:p>
    <w:p w14:paraId="667C4851" w14:textId="77777777" w:rsidR="004239F7" w:rsidRDefault="00EC0AE7" w:rsidP="00EC0AE7">
      <w:pPr>
        <w:spacing w:after="1"/>
        <w:ind w:right="524"/>
        <w:jc w:val="center"/>
      </w:pPr>
      <w:r>
        <w:t xml:space="preserve">          </w:t>
      </w:r>
      <w:r w:rsidR="005D7710">
        <w:t>CATERING BOOKING SHEET</w:t>
      </w:r>
    </w:p>
    <w:p w14:paraId="48EF427D" w14:textId="77777777" w:rsidR="00705F3A" w:rsidRDefault="00705F3A" w:rsidP="00EC0AE7">
      <w:pPr>
        <w:spacing w:after="1"/>
        <w:ind w:right="524"/>
      </w:pPr>
    </w:p>
    <w:tbl>
      <w:tblPr>
        <w:tblStyle w:val="TableGrid0"/>
        <w:tblW w:w="10675" w:type="dxa"/>
        <w:tblLook w:val="04A0" w:firstRow="1" w:lastRow="0" w:firstColumn="1" w:lastColumn="0" w:noHBand="0" w:noVBand="1"/>
      </w:tblPr>
      <w:tblGrid>
        <w:gridCol w:w="1101"/>
        <w:gridCol w:w="1149"/>
        <w:gridCol w:w="1260"/>
        <w:gridCol w:w="7165"/>
      </w:tblGrid>
      <w:tr w:rsidR="008D70EA" w14:paraId="05444503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1DD680F1" w14:textId="6349DAAA" w:rsidR="00600EB2" w:rsidRPr="00B77CB7" w:rsidRDefault="00FC63E0" w:rsidP="0021436F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ulty/Division</w:t>
            </w:r>
          </w:p>
        </w:tc>
        <w:sdt>
          <w:sdtPr>
            <w:rPr>
              <w:sz w:val="24"/>
              <w:szCs w:val="24"/>
            </w:rPr>
            <w:id w:val="-400056933"/>
            <w:placeholder>
              <w:docPart w:val="B81C4FBA9BD74AA698F893173D433DE2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491D549F" w14:textId="77777777" w:rsidR="00600EB2" w:rsidRPr="00B77CB7" w:rsidRDefault="003232DE" w:rsidP="00BF4DF4">
                <w:pPr>
                  <w:tabs>
                    <w:tab w:val="left" w:pos="991"/>
                  </w:tabs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 w:rsidRPr="003232DE">
                  <w:t xml:space="preserve"> </w:t>
                </w:r>
              </w:p>
            </w:tc>
          </w:sdtContent>
        </w:sdt>
      </w:tr>
      <w:tr w:rsidR="008D70EA" w14:paraId="2765A820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27183120" w14:textId="546A73A2" w:rsidR="00600EB2" w:rsidRPr="00B77CB7" w:rsidRDefault="00FC63E0" w:rsidP="0021436F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hool</w:t>
            </w:r>
          </w:p>
        </w:tc>
        <w:sdt>
          <w:sdtPr>
            <w:rPr>
              <w:sz w:val="24"/>
              <w:szCs w:val="24"/>
            </w:rPr>
            <w:id w:val="-1323417825"/>
            <w:placeholder>
              <w:docPart w:val="E12CB89D6D97464F88D719FF41541D66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66215278" w14:textId="77777777" w:rsidR="00600EB2" w:rsidRPr="00B77CB7" w:rsidRDefault="003232DE" w:rsidP="0021436F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 w:rsidRPr="003232DE">
                  <w:t xml:space="preserve"> </w:t>
                </w:r>
              </w:p>
            </w:tc>
          </w:sdtContent>
        </w:sdt>
      </w:tr>
      <w:tr w:rsidR="008D70EA" w14:paraId="1AC9684B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01EFA800" w14:textId="12B85A85" w:rsidR="00600EB2" w:rsidRPr="00B77CB7" w:rsidRDefault="00FC63E0" w:rsidP="0021436F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nce/Event</w:t>
            </w:r>
          </w:p>
        </w:tc>
        <w:sdt>
          <w:sdtPr>
            <w:rPr>
              <w:sz w:val="24"/>
              <w:szCs w:val="24"/>
            </w:rPr>
            <w:id w:val="-421259923"/>
            <w:placeholder>
              <w:docPart w:val="75E79A96A451404E861D3DC32214B6FB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620CA957" w14:textId="77777777" w:rsidR="00600EB2" w:rsidRPr="00B77CB7" w:rsidRDefault="003232DE" w:rsidP="0021436F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8D70EA" w14:paraId="62CCD86F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3BB2CF20" w14:textId="3E01F21B" w:rsidR="00600EB2" w:rsidRPr="00B77CB7" w:rsidRDefault="00FC63E0" w:rsidP="0021436F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Centre</w:t>
            </w:r>
          </w:p>
        </w:tc>
        <w:sdt>
          <w:sdtPr>
            <w:rPr>
              <w:sz w:val="24"/>
              <w:szCs w:val="24"/>
            </w:rPr>
            <w:id w:val="572777857"/>
            <w:placeholder>
              <w:docPart w:val="A27CFA00198140E0A83412087822DBFE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55C0DC36" w14:textId="77777777" w:rsidR="00600EB2" w:rsidRPr="00B77CB7" w:rsidRDefault="003232DE" w:rsidP="0021436F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8D70EA" w14:paraId="77A6F94C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67980BD7" w14:textId="7A9AF7FC" w:rsidR="00600EB2" w:rsidRPr="00B77CB7" w:rsidRDefault="00FC63E0" w:rsidP="0021436F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ame</w:t>
            </w:r>
          </w:p>
        </w:tc>
        <w:tc>
          <w:tcPr>
            <w:tcW w:w="7165" w:type="dxa"/>
          </w:tcPr>
          <w:p w14:paraId="4F0B1810" w14:textId="4E6FA5C0" w:rsidR="00600EB2" w:rsidRPr="00B77CB7" w:rsidRDefault="002E7864" w:rsidP="0021436F">
            <w:pPr>
              <w:spacing w:after="16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850666321"/>
                <w:placeholder>
                  <w:docPart w:val="8E7ECE6AA1C64DE5BEED0983DBE3B55B"/>
                </w:placeholder>
                <w:showingPlcHdr/>
                <w:text/>
              </w:sdtPr>
              <w:sdtEndPr/>
              <w:sdtContent>
                <w:r w:rsidR="00B806DC">
                  <w:rPr>
                    <w:sz w:val="24"/>
                    <w:szCs w:val="24"/>
                  </w:rPr>
                  <w:t xml:space="preserve"> </w:t>
                </w:r>
              </w:sdtContent>
            </w:sdt>
          </w:p>
        </w:tc>
      </w:tr>
      <w:tr w:rsidR="00FC63E0" w14:paraId="591E6E52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5BB6D07E" w14:textId="4E478BCA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act </w:t>
            </w:r>
            <w:r w:rsidRPr="00B77CB7">
              <w:rPr>
                <w:sz w:val="24"/>
                <w:szCs w:val="24"/>
              </w:rPr>
              <w:t xml:space="preserve">E-mail Address </w:t>
            </w:r>
            <w:r w:rsidRPr="0021436F">
              <w:rPr>
                <w:sz w:val="12"/>
                <w:szCs w:val="12"/>
              </w:rPr>
              <w:t>(not UOWAP@uow.edu.au)</w:t>
            </w:r>
          </w:p>
        </w:tc>
        <w:sdt>
          <w:sdtPr>
            <w:rPr>
              <w:sz w:val="24"/>
              <w:szCs w:val="24"/>
            </w:rPr>
            <w:id w:val="1630669864"/>
            <w:placeholder>
              <w:docPart w:val="40B903B853FC46189A0FFE955B45F5F0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0F696398" w14:textId="77777777" w:rsidR="00FC63E0" w:rsidRPr="00B77CB7" w:rsidRDefault="00FC63E0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FC63E0" w14:paraId="36E7E36A" w14:textId="77777777" w:rsidTr="00924AC4">
        <w:trPr>
          <w:trHeight w:hRule="exact" w:val="454"/>
        </w:trPr>
        <w:tc>
          <w:tcPr>
            <w:tcW w:w="3510" w:type="dxa"/>
            <w:gridSpan w:val="3"/>
          </w:tcPr>
          <w:p w14:paraId="7F7B3127" w14:textId="25FC0AA6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Number</w:t>
            </w:r>
          </w:p>
        </w:tc>
        <w:tc>
          <w:tcPr>
            <w:tcW w:w="7165" w:type="dxa"/>
          </w:tcPr>
          <w:sdt>
            <w:sdtPr>
              <w:rPr>
                <w:sz w:val="24"/>
                <w:szCs w:val="24"/>
              </w:rPr>
              <w:id w:val="-776868689"/>
              <w:placeholder>
                <w:docPart w:val="14F9510D8D074485BFD87E35071C15C2"/>
              </w:placeholder>
              <w:showingPlcHdr/>
              <w:text/>
            </w:sdtPr>
            <w:sdtEndPr/>
            <w:sdtContent>
              <w:p w14:paraId="665FFC83" w14:textId="77777777" w:rsidR="00FC63E0" w:rsidRPr="00B77CB7" w:rsidRDefault="00FC63E0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sdtContent>
          </w:sdt>
          <w:p w14:paraId="55E46AF4" w14:textId="7C5F12C5" w:rsidR="00FC63E0" w:rsidRPr="00B77CB7" w:rsidRDefault="00FC63E0" w:rsidP="00FC63E0">
            <w:pPr>
              <w:spacing w:after="16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@uow.edu.au</w:t>
            </w:r>
          </w:p>
        </w:tc>
      </w:tr>
      <w:tr w:rsidR="00FC63E0" w14:paraId="37C40978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790C2C00" w14:textId="35503FFD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/Date Required</w:t>
            </w:r>
          </w:p>
        </w:tc>
        <w:sdt>
          <w:sdtPr>
            <w:rPr>
              <w:sz w:val="24"/>
              <w:szCs w:val="24"/>
            </w:rPr>
            <w:id w:val="-1880238229"/>
            <w:placeholder>
              <w:docPart w:val="1C1B594742A9425F9E20F7572031BC8B"/>
            </w:placeholder>
            <w:showingPlcHdr/>
            <w:date>
              <w:dateFormat w:val="dddd, d MMMM 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165" w:type="dxa"/>
              </w:tcPr>
              <w:p w14:paraId="6300FBAD" w14:textId="40CC3162" w:rsidR="00FC63E0" w:rsidRPr="00B77CB7" w:rsidRDefault="00D9790C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 w:rsidRPr="00D44CF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FC63E0" w14:paraId="2BB53DA5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76AC1077" w14:textId="6FE5E7E2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Address</w:t>
            </w:r>
          </w:p>
        </w:tc>
        <w:sdt>
          <w:sdtPr>
            <w:rPr>
              <w:sz w:val="24"/>
              <w:szCs w:val="24"/>
            </w:rPr>
            <w:id w:val="1188413231"/>
            <w:placeholder>
              <w:docPart w:val="993B573484E642729042BD5F57EEF135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42009732" w14:textId="77777777" w:rsidR="00FC63E0" w:rsidRPr="00B77CB7" w:rsidRDefault="00FC63E0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FC63E0" w14:paraId="2AB77F6A" w14:textId="77777777" w:rsidTr="00D52E77">
        <w:trPr>
          <w:trHeight w:hRule="exact" w:val="454"/>
        </w:trPr>
        <w:tc>
          <w:tcPr>
            <w:tcW w:w="3510" w:type="dxa"/>
            <w:gridSpan w:val="3"/>
          </w:tcPr>
          <w:p w14:paraId="630AACAB" w14:textId="77777777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 Dietary Requirements</w:t>
            </w:r>
          </w:p>
        </w:tc>
        <w:sdt>
          <w:sdtPr>
            <w:rPr>
              <w:sz w:val="24"/>
              <w:szCs w:val="24"/>
            </w:rPr>
            <w:id w:val="-891428419"/>
            <w:placeholder>
              <w:docPart w:val="5006FA6009FE47068EAA1D9480A5642A"/>
            </w:placeholder>
            <w:showingPlcHdr/>
            <w:text/>
          </w:sdtPr>
          <w:sdtEndPr/>
          <w:sdtContent>
            <w:tc>
              <w:tcPr>
                <w:tcW w:w="7165" w:type="dxa"/>
              </w:tcPr>
              <w:p w14:paraId="2B8F1222" w14:textId="77777777" w:rsidR="00FC63E0" w:rsidRPr="00B77CB7" w:rsidRDefault="00FC63E0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 </w:t>
                </w:r>
              </w:p>
            </w:tc>
          </w:sdtContent>
        </w:sdt>
      </w:tr>
      <w:tr w:rsidR="00FC63E0" w14:paraId="3AFD6947" w14:textId="77777777" w:rsidTr="001B6396">
        <w:trPr>
          <w:trHeight w:hRule="exact" w:val="454"/>
        </w:trPr>
        <w:tc>
          <w:tcPr>
            <w:tcW w:w="3510" w:type="dxa"/>
            <w:gridSpan w:val="3"/>
          </w:tcPr>
          <w:p w14:paraId="5C9FCFE9" w14:textId="77777777" w:rsidR="00FC63E0" w:rsidRPr="001B6396" w:rsidRDefault="00FC63E0" w:rsidP="00FC63E0">
            <w:pPr>
              <w:spacing w:after="160"/>
              <w:ind w:left="0" w:right="0" w:firstLine="0"/>
            </w:pPr>
            <w:r w:rsidRPr="001B6396">
              <w:t>Paper/Plastic Plates, Cups Napki</w:t>
            </w:r>
            <w:r>
              <w:t>ns</w:t>
            </w:r>
          </w:p>
        </w:tc>
        <w:sdt>
          <w:sdtPr>
            <w:rPr>
              <w:sz w:val="24"/>
              <w:szCs w:val="24"/>
            </w:rPr>
            <w:id w:val="1904175453"/>
            <w:placeholder>
              <w:docPart w:val="1A9D319685844C83830E2DA58B80441F"/>
            </w:placeholder>
            <w:showingPlcHdr/>
            <w:dropDownList>
              <w:listItem w:value="Choose an item."/>
              <w:listItem w:displayText="plates" w:value="plates"/>
              <w:listItem w:displayText="cups" w:value="cups"/>
              <w:listItem w:displayText="napkins" w:value="napkins"/>
              <w:listItem w:displayText="plates and cups" w:value="plates and cups"/>
              <w:listItem w:displayText="plates and napkins" w:value="plates and napkins"/>
              <w:listItem w:displayText="cups and napkins" w:value="cups and napkins"/>
              <w:listItem w:displayText="plates, cups and napkins" w:value="plates, cups and napkins"/>
              <w:listItem w:displayText="none" w:value="none"/>
            </w:dropDownList>
          </w:sdtPr>
          <w:sdtEndPr/>
          <w:sdtContent>
            <w:tc>
              <w:tcPr>
                <w:tcW w:w="7165" w:type="dxa"/>
              </w:tcPr>
              <w:p w14:paraId="79F805A4" w14:textId="77777777" w:rsidR="00FC63E0" w:rsidRPr="00B77CB7" w:rsidRDefault="00FC63E0" w:rsidP="00FC63E0">
                <w:pPr>
                  <w:spacing w:after="160"/>
                  <w:ind w:left="0" w:right="0" w:firstLine="0"/>
                  <w:rPr>
                    <w:sz w:val="24"/>
                    <w:szCs w:val="24"/>
                  </w:rPr>
                </w:pPr>
                <w:r w:rsidRPr="008739E0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C63E0" w14:paraId="0ABED853" w14:textId="77777777" w:rsidTr="00445BD9">
        <w:trPr>
          <w:trHeight w:hRule="exact" w:val="567"/>
        </w:trPr>
        <w:tc>
          <w:tcPr>
            <w:tcW w:w="1101" w:type="dxa"/>
            <w:tcBorders>
              <w:bottom w:val="single" w:sz="4" w:space="0" w:color="auto"/>
            </w:tcBorders>
          </w:tcPr>
          <w:p w14:paraId="26BC96A5" w14:textId="77777777" w:rsidR="00FC63E0" w:rsidRPr="00B77CB7" w:rsidRDefault="00FC63E0" w:rsidP="00FC63E0">
            <w:pPr>
              <w:spacing w:after="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ivery Time</w:t>
            </w:r>
          </w:p>
        </w:tc>
        <w:tc>
          <w:tcPr>
            <w:tcW w:w="1149" w:type="dxa"/>
            <w:tcBorders>
              <w:bottom w:val="single" w:sz="4" w:space="0" w:color="auto"/>
            </w:tcBorders>
          </w:tcPr>
          <w:p w14:paraId="2BEC0738" w14:textId="77777777" w:rsidR="00FC63E0" w:rsidRPr="00B77CB7" w:rsidRDefault="00FC63E0" w:rsidP="00FC63E0">
            <w:pPr>
              <w:spacing w:after="160"/>
              <w:ind w:left="0" w:right="0"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y</w:t>
            </w:r>
          </w:p>
        </w:tc>
        <w:tc>
          <w:tcPr>
            <w:tcW w:w="8425" w:type="dxa"/>
            <w:gridSpan w:val="2"/>
            <w:tcBorders>
              <w:bottom w:val="single" w:sz="4" w:space="0" w:color="auto"/>
            </w:tcBorders>
          </w:tcPr>
          <w:p w14:paraId="18DDA991" w14:textId="77777777" w:rsidR="00FC63E0" w:rsidRPr="00B77CB7" w:rsidRDefault="00FC63E0" w:rsidP="00FC63E0">
            <w:pPr>
              <w:spacing w:after="160"/>
              <w:ind w:left="0" w:right="0"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od Required</w:t>
            </w:r>
          </w:p>
        </w:tc>
      </w:tr>
      <w:tr w:rsidR="00FC63E0" w14:paraId="16CD6F00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723217831"/>
            <w:placeholder>
              <w:docPart w:val="CF58DDE00825423A9196DD061E2A829B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single" w:sz="4" w:space="0" w:color="auto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67DA7EA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766468332"/>
            <w:placeholder>
              <w:docPart w:val="44A1EC0585E843BCA1CBD08C9905FCB2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single" w:sz="4" w:space="0" w:color="auto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D9FABF4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301662104"/>
            <w:placeholder>
              <w:docPart w:val="8EF1B1A0F3044065B45E10B85484E34F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single" w:sz="4" w:space="0" w:color="auto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194715A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64CF6800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861661960"/>
            <w:placeholder>
              <w:docPart w:val="F6707F31CE15409E94B9EC814526752C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2281CA7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086376822"/>
            <w:placeholder>
              <w:docPart w:val="FAA068FA38D244229F715156B21EFF67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7E021B6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263924125"/>
            <w:placeholder>
              <w:docPart w:val="E8A43B5D8EB84F6186758AEE0790BB96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C7A244D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52584CA7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87294516"/>
            <w:placeholder>
              <w:docPart w:val="427F8D9EBF0F4ABAACD636FBA27128AF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3D5B387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510877116"/>
            <w:placeholder>
              <w:docPart w:val="22C08E03930F4CDD8735FF7218DB6DBD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854E842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226801610"/>
            <w:placeholder>
              <w:docPart w:val="2534A9173F534299BE510A928C033B19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C5EF7E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245B36E6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2087447162"/>
            <w:placeholder>
              <w:docPart w:val="49D1D541AEEB43D98537338CB4273289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0817B4F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205303677"/>
            <w:placeholder>
              <w:docPart w:val="1246356FCF894828AFCFC54C36B50401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2645AF8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598554295"/>
            <w:placeholder>
              <w:docPart w:val="449D2E57A50846FBB13A7423ACB76B20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7F02AAB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5C00B34D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251479265"/>
            <w:placeholder>
              <w:docPart w:val="FB0EDBD2BD904E139B0427B6D74B5E1C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A55CCED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043977428"/>
            <w:placeholder>
              <w:docPart w:val="06212F2D7AE64296AB354C8153AB3DFD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8A382DB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835371935"/>
            <w:placeholder>
              <w:docPart w:val="36DA0B0EF77D4C2BBA6C591CAB1BD708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3DFCE79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47324310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1113175619"/>
            <w:placeholder>
              <w:docPart w:val="66BB469CBA3944FD8F9994156A09D1D2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1EB656B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2065783593"/>
            <w:placeholder>
              <w:docPart w:val="1BED89286FD9415D84AED423561CDF15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E9E888B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954904251"/>
            <w:placeholder>
              <w:docPart w:val="EFBA2ADB7AA041C5A2642591149DE541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2E93210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22415A50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925799066"/>
            <w:placeholder>
              <w:docPart w:val="47CE3F65B8D94EC89038289C19A97E45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E439FF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314805536"/>
            <w:placeholder>
              <w:docPart w:val="58468C895E1A4609814FEE42189EA5CE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35BDD4F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301888179"/>
            <w:placeholder>
              <w:docPart w:val="0F460CD317DB4F41A7B225FACD7CE17A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645E3CF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115986E6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029405339"/>
            <w:placeholder>
              <w:docPart w:val="B65DC91779524AFE84B8C0CF2D8C5B31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403267EF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58918069"/>
            <w:placeholder>
              <w:docPart w:val="BEDD9CCEC0C240DF98FB1E4BE19A9B83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8CA107E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497264699"/>
            <w:placeholder>
              <w:docPart w:val="F4C4F1A8310C4D0D992F76F6EAD229B5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AE7955B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25E37B31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078290403"/>
            <w:placeholder>
              <w:docPart w:val="C3145D8A43BE4DED9C5AC3FCD27DE88D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298D9EE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211777909"/>
            <w:placeholder>
              <w:docPart w:val="E7FD4D1F535A4956A0AA00795EA78C7E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CED5807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2084168174"/>
            <w:placeholder>
              <w:docPart w:val="E3D0DA04224F45568FE7EF85E5FF03C4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856D2D8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7C2F8E23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577909566"/>
            <w:placeholder>
              <w:docPart w:val="C1A73001DFB04CF2B1DC56AA62B0E727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2F9CEA9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517693812"/>
            <w:placeholder>
              <w:docPart w:val="E27D6AEFCD9B480A9DD41BA100266C1B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479E449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649901933"/>
            <w:placeholder>
              <w:docPart w:val="95C001E11FF24AD08402CA03776568FB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337BBE2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7A568334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778632296"/>
            <w:placeholder>
              <w:docPart w:val="B0F52280DC694CBB87CB71F0A29E730E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476CC808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355264944"/>
            <w:placeholder>
              <w:docPart w:val="84C265DD163D46D6A288CCCC60B11FA0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342A35D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923103566"/>
            <w:placeholder>
              <w:docPart w:val="4E4B6AFDFA7441968F3AF646310C80F3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1E81F31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709EBB10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1017076567"/>
            <w:placeholder>
              <w:docPart w:val="C1274B989B6D4F30B0D2F3AD44EDB8A6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3F44C49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558017642"/>
            <w:placeholder>
              <w:docPart w:val="9DF99BC815024E70B95A39FDE1619E6D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E1F8A07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082799785"/>
            <w:placeholder>
              <w:docPart w:val="DEC0283B34DB4886BB4E8A8D0325FE8A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AFEEB8A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087010C1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919594564"/>
            <w:placeholder>
              <w:docPart w:val="99359A8C8875442B9C96D4BC12CDB9D5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147B3BEB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339629102"/>
            <w:placeholder>
              <w:docPart w:val="7D7240003A514846A322F01A4CA4B75E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6B65773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050578078"/>
            <w:placeholder>
              <w:docPart w:val="D99DA5307B8340608589D12AF602999A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C45AFA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03C719A6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579794909"/>
            <w:placeholder>
              <w:docPart w:val="533C9DD81E314758B956746CB5D31933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4E3F7E59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82120792"/>
            <w:placeholder>
              <w:docPart w:val="1D802BCF2CB341F98C5700A3145A4152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74DF0C0C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451858387"/>
            <w:placeholder>
              <w:docPart w:val="C5258AD0B4B149769AA8ED4D61181CBE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BDE21E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2365AE62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1172922793"/>
            <w:placeholder>
              <w:docPart w:val="645C023C1FA649EE952293E8E45A581D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82FA56A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300494409"/>
            <w:placeholder>
              <w:docPart w:val="0AF5417B8B134802B51857950B78D239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26E97826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2064215081"/>
            <w:placeholder>
              <w:docPart w:val="6109B065B3A54EB8959C8DE5BE72032A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5B31CD3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752D5845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-78439955"/>
            <w:placeholder>
              <w:docPart w:val="5F9645C9A1384964BDB1176FE13C3EA3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EDFB66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968321782"/>
            <w:placeholder>
              <w:docPart w:val="ABC891E2649F4638AE4F0BBDD4EB98E9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764535F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465191466"/>
            <w:placeholder>
              <w:docPart w:val="45603E086DD74597A876CA7F291671A3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1EDF3CD4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5202D8C3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242302312"/>
            <w:placeholder>
              <w:docPart w:val="F3000973D4A149C1B063EA3365601EAA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67A0454D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639995941"/>
            <w:placeholder>
              <w:docPart w:val="DC268A9E77774155BE6CF7321BD29E3C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0A8F8D18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110125777"/>
            <w:placeholder>
              <w:docPart w:val="BF47C20DA6354EA2A4C699744B1A11BA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4024775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7911A299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237523429"/>
            <w:placeholder>
              <w:docPart w:val="65C8FB2B4F0346A9BDB69EFB951266B9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242855C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569723815"/>
            <w:placeholder>
              <w:docPart w:val="A1E19BD759074FE2B00120C8FAAB8859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D02F010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137153018"/>
            <w:placeholder>
              <w:docPart w:val="FF38ADB8D56C41A7B23970AFD8C2CBC8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4C0874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05D84A25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420990597"/>
            <w:placeholder>
              <w:docPart w:val="19FC73B0B0734B44AFC9D223C2F4EA3D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497CD8E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189754713"/>
            <w:placeholder>
              <w:docPart w:val="6EDAF41802934847BB3ED14248A6F7DA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3EB591BC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535661560"/>
            <w:placeholder>
              <w:docPart w:val="EB422865F6A647AD9E2649C32AC0EA50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6A4A84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2A419AFA" w14:textId="77777777" w:rsidTr="002B084F">
        <w:trPr>
          <w:trHeight w:hRule="exact" w:val="340"/>
        </w:trPr>
        <w:sdt>
          <w:sdtPr>
            <w:rPr>
              <w:sz w:val="26"/>
              <w:szCs w:val="26"/>
            </w:rPr>
            <w:id w:val="763655409"/>
            <w:placeholder>
              <w:docPart w:val="4BFDDC2C153E44F7986FD6483C62AF84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55A1103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214319356"/>
            <w:placeholder>
              <w:docPart w:val="420DD62137B14B2E9EFC881145FE1FC5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1EF7A5E3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050920477"/>
            <w:placeholder>
              <w:docPart w:val="3653C9F839BB47D2B1265C343CCBC801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dashed" w:sz="4" w:space="0" w:color="F2F2F2" w:themeColor="background1" w:themeShade="F2"/>
                  <w:right w:val="single" w:sz="4" w:space="0" w:color="auto"/>
                </w:tcBorders>
              </w:tcPr>
              <w:p w14:paraId="1DA3A6C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  <w:tr w:rsidR="00FC63E0" w14:paraId="4F28C3FB" w14:textId="77777777" w:rsidTr="00D34EA2">
        <w:trPr>
          <w:trHeight w:hRule="exact" w:val="397"/>
        </w:trPr>
        <w:sdt>
          <w:sdtPr>
            <w:rPr>
              <w:sz w:val="26"/>
              <w:szCs w:val="26"/>
            </w:rPr>
            <w:id w:val="-1938737474"/>
            <w:placeholder>
              <w:docPart w:val="7A64DB53644449B7A6D6B15661BD0D99"/>
            </w:placeholder>
            <w:showingPlcHdr/>
            <w:text/>
          </w:sdtPr>
          <w:sdtEndPr/>
          <w:sdtContent>
            <w:tc>
              <w:tcPr>
                <w:tcW w:w="1101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1E32045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1579048224"/>
            <w:placeholder>
              <w:docPart w:val="5B5D1649B9BA486EAF7102F0C98226B8"/>
            </w:placeholder>
            <w:showingPlcHdr/>
            <w:text/>
          </w:sdtPr>
          <w:sdtEndPr/>
          <w:sdtContent>
            <w:tc>
              <w:tcPr>
                <w:tcW w:w="1149" w:type="dxa"/>
                <w:tcBorders>
                  <w:top w:val="dashed" w:sz="4" w:space="0" w:color="F2F2F2" w:themeColor="background1" w:themeShade="F2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159BA6D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  <w:sdt>
          <w:sdtPr>
            <w:rPr>
              <w:sz w:val="26"/>
              <w:szCs w:val="26"/>
            </w:rPr>
            <w:id w:val="-50929822"/>
            <w:placeholder>
              <w:docPart w:val="257FCB02D0E24E079D39F93DEE22A16F"/>
            </w:placeholder>
            <w:showingPlcHdr/>
            <w:text/>
          </w:sdtPr>
          <w:sdtEndPr/>
          <w:sdtContent>
            <w:tc>
              <w:tcPr>
                <w:tcW w:w="8425" w:type="dxa"/>
                <w:gridSpan w:val="2"/>
                <w:tcBorders>
                  <w:top w:val="dashed" w:sz="4" w:space="0" w:color="F2F2F2" w:themeColor="background1" w:themeShade="F2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51CCC1" w14:textId="77777777" w:rsidR="00FC63E0" w:rsidRPr="00D34EA2" w:rsidRDefault="00FC63E0" w:rsidP="00FC63E0">
                <w:pPr>
                  <w:spacing w:after="0"/>
                  <w:ind w:left="0" w:right="0" w:firstLine="0"/>
                  <w:rPr>
                    <w:sz w:val="26"/>
                    <w:szCs w:val="26"/>
                  </w:rPr>
                </w:pPr>
                <w:r>
                  <w:rPr>
                    <w:sz w:val="26"/>
                    <w:szCs w:val="26"/>
                  </w:rPr>
                  <w:t xml:space="preserve"> </w:t>
                </w:r>
              </w:p>
            </w:tc>
          </w:sdtContent>
        </w:sdt>
      </w:tr>
    </w:tbl>
    <w:p w14:paraId="69F3530A" w14:textId="77777777" w:rsidR="00B77CB7" w:rsidRDefault="00B77CB7" w:rsidP="00667F3E">
      <w:pPr>
        <w:ind w:left="0" w:firstLine="0"/>
      </w:pPr>
    </w:p>
    <w:sectPr w:rsidR="00B77CB7" w:rsidSect="00EB2ED0">
      <w:footerReference w:type="default" r:id="rId8"/>
      <w:pgSz w:w="11899" w:h="16841"/>
      <w:pgMar w:top="426" w:right="720" w:bottom="720" w:left="720" w:header="720" w:footer="29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C0827" w14:textId="77777777" w:rsidR="00586BCF" w:rsidRDefault="00586BCF" w:rsidP="007C6A66">
      <w:pPr>
        <w:spacing w:after="0" w:line="240" w:lineRule="auto"/>
      </w:pPr>
      <w:r>
        <w:separator/>
      </w:r>
    </w:p>
  </w:endnote>
  <w:endnote w:type="continuationSeparator" w:id="0">
    <w:p w14:paraId="51DC8675" w14:textId="77777777" w:rsidR="00586BCF" w:rsidRDefault="00586BCF" w:rsidP="007C6A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Mona Lisa Std Solid">
    <w:panose1 w:val="04050703080702020202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82360014"/>
      <w:docPartObj>
        <w:docPartGallery w:val="Page Numbers (Bottom of Page)"/>
        <w:docPartUnique/>
      </w:docPartObj>
    </w:sdtPr>
    <w:sdtEndPr/>
    <w:sdtContent>
      <w:sdt>
        <w:sdtPr>
          <w:id w:val="850763172"/>
          <w:docPartObj>
            <w:docPartGallery w:val="Page Numbers (Top of Page)"/>
            <w:docPartUnique/>
          </w:docPartObj>
        </w:sdtPr>
        <w:sdtEndPr/>
        <w:sdtContent>
          <w:p w14:paraId="11E1B4C9" w14:textId="77777777" w:rsidR="007C6A66" w:rsidRDefault="007C6A66">
            <w:pPr>
              <w:pStyle w:val="Footer"/>
              <w:jc w:val="center"/>
            </w:pPr>
            <w:r>
              <w:t xml:space="preserve">Page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 xml:space="preserve"> PAGE 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4D1FEA">
              <w:rPr>
                <w:bCs/>
                <w:noProof/>
              </w:rPr>
              <w:t>1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 w:val="0"/>
                <w:bCs/>
                <w:sz w:val="24"/>
                <w:szCs w:val="24"/>
              </w:rPr>
              <w:fldChar w:fldCharType="begin"/>
            </w:r>
            <w:r>
              <w:rPr>
                <w:bCs/>
              </w:rPr>
              <w:instrText xml:space="preserve"> NUMPAGES  </w:instrText>
            </w:r>
            <w:r>
              <w:rPr>
                <w:b w:val="0"/>
                <w:bCs/>
                <w:sz w:val="24"/>
                <w:szCs w:val="24"/>
              </w:rPr>
              <w:fldChar w:fldCharType="separate"/>
            </w:r>
            <w:r w:rsidR="004D1FEA">
              <w:rPr>
                <w:bCs/>
                <w:noProof/>
              </w:rPr>
              <w:t>1</w:t>
            </w:r>
            <w:r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E14F26" w14:textId="77777777" w:rsidR="007C6A66" w:rsidRDefault="007C6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E30C1" w14:textId="77777777" w:rsidR="00586BCF" w:rsidRDefault="00586BCF" w:rsidP="007C6A66">
      <w:pPr>
        <w:spacing w:after="0" w:line="240" w:lineRule="auto"/>
      </w:pPr>
      <w:r>
        <w:separator/>
      </w:r>
    </w:p>
  </w:footnote>
  <w:footnote w:type="continuationSeparator" w:id="0">
    <w:p w14:paraId="2ABE6417" w14:textId="77777777" w:rsidR="00586BCF" w:rsidRDefault="00586BCF" w:rsidP="007C6A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JWImXMDI1hf3gxeRzvVAjGxE7j0uJ7TEtHqx6oZkoKkvBKx44aS41r/0VGXe/iDN2WCxMAmqwf30rxwxuEc9og==" w:salt="OaO9alWEvm1I4PRgRlFL0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DMwtjSwMDAFspR0lIJTi4sz8/NACoxrAZT9bd8sAAAA"/>
  </w:docVars>
  <w:rsids>
    <w:rsidRoot w:val="004239F7"/>
    <w:rsid w:val="00073B2D"/>
    <w:rsid w:val="00091111"/>
    <w:rsid w:val="000979A2"/>
    <w:rsid w:val="000E482B"/>
    <w:rsid w:val="00154795"/>
    <w:rsid w:val="001601EE"/>
    <w:rsid w:val="001B6396"/>
    <w:rsid w:val="001C0403"/>
    <w:rsid w:val="0021436F"/>
    <w:rsid w:val="0022143E"/>
    <w:rsid w:val="00247433"/>
    <w:rsid w:val="0025642A"/>
    <w:rsid w:val="00260AA4"/>
    <w:rsid w:val="00266BFE"/>
    <w:rsid w:val="002A4388"/>
    <w:rsid w:val="002B084F"/>
    <w:rsid w:val="002E7864"/>
    <w:rsid w:val="003232DE"/>
    <w:rsid w:val="00342E3E"/>
    <w:rsid w:val="0036073F"/>
    <w:rsid w:val="003C2B63"/>
    <w:rsid w:val="003C57D7"/>
    <w:rsid w:val="003D0C23"/>
    <w:rsid w:val="004239F7"/>
    <w:rsid w:val="00425882"/>
    <w:rsid w:val="004278E8"/>
    <w:rsid w:val="00445BD9"/>
    <w:rsid w:val="00445D22"/>
    <w:rsid w:val="00454262"/>
    <w:rsid w:val="004A69AD"/>
    <w:rsid w:val="004D1FEA"/>
    <w:rsid w:val="00505B6B"/>
    <w:rsid w:val="005157E6"/>
    <w:rsid w:val="00586BCF"/>
    <w:rsid w:val="005A0D3F"/>
    <w:rsid w:val="005D7710"/>
    <w:rsid w:val="00600EB2"/>
    <w:rsid w:val="00637EB0"/>
    <w:rsid w:val="00641896"/>
    <w:rsid w:val="00656937"/>
    <w:rsid w:val="00667F3E"/>
    <w:rsid w:val="0068561B"/>
    <w:rsid w:val="006A44F5"/>
    <w:rsid w:val="006A6F20"/>
    <w:rsid w:val="006A7351"/>
    <w:rsid w:val="006A791B"/>
    <w:rsid w:val="006B41B6"/>
    <w:rsid w:val="006C3A40"/>
    <w:rsid w:val="006C65EA"/>
    <w:rsid w:val="006D0692"/>
    <w:rsid w:val="00705F3A"/>
    <w:rsid w:val="0071181D"/>
    <w:rsid w:val="0071603B"/>
    <w:rsid w:val="007213E1"/>
    <w:rsid w:val="007233BA"/>
    <w:rsid w:val="00732A04"/>
    <w:rsid w:val="00741D9E"/>
    <w:rsid w:val="007610FC"/>
    <w:rsid w:val="00777FF8"/>
    <w:rsid w:val="007834B9"/>
    <w:rsid w:val="00792F72"/>
    <w:rsid w:val="00793F1B"/>
    <w:rsid w:val="007B5B94"/>
    <w:rsid w:val="007B64C1"/>
    <w:rsid w:val="007C11D9"/>
    <w:rsid w:val="007C6665"/>
    <w:rsid w:val="007C6A66"/>
    <w:rsid w:val="007D1A81"/>
    <w:rsid w:val="008079A5"/>
    <w:rsid w:val="00814658"/>
    <w:rsid w:val="00847193"/>
    <w:rsid w:val="008739E0"/>
    <w:rsid w:val="008B07EC"/>
    <w:rsid w:val="008D70EA"/>
    <w:rsid w:val="00933807"/>
    <w:rsid w:val="0093600F"/>
    <w:rsid w:val="009A015E"/>
    <w:rsid w:val="009C6109"/>
    <w:rsid w:val="00A11568"/>
    <w:rsid w:val="00A5142D"/>
    <w:rsid w:val="00A52973"/>
    <w:rsid w:val="00AA5F2A"/>
    <w:rsid w:val="00AC4A10"/>
    <w:rsid w:val="00B636A5"/>
    <w:rsid w:val="00B77CB7"/>
    <w:rsid w:val="00B806DC"/>
    <w:rsid w:val="00B97304"/>
    <w:rsid w:val="00BC182C"/>
    <w:rsid w:val="00BE238B"/>
    <w:rsid w:val="00BF4DF4"/>
    <w:rsid w:val="00C05B4A"/>
    <w:rsid w:val="00C34D8F"/>
    <w:rsid w:val="00C835A4"/>
    <w:rsid w:val="00C85C90"/>
    <w:rsid w:val="00CE388A"/>
    <w:rsid w:val="00CE6951"/>
    <w:rsid w:val="00D30C56"/>
    <w:rsid w:val="00D34EA2"/>
    <w:rsid w:val="00D52E77"/>
    <w:rsid w:val="00D9790C"/>
    <w:rsid w:val="00DF71CF"/>
    <w:rsid w:val="00E12E8D"/>
    <w:rsid w:val="00E43C78"/>
    <w:rsid w:val="00E534D8"/>
    <w:rsid w:val="00E76B6E"/>
    <w:rsid w:val="00EB2ED0"/>
    <w:rsid w:val="00EB4F5B"/>
    <w:rsid w:val="00EC0AE7"/>
    <w:rsid w:val="00ED745F"/>
    <w:rsid w:val="00F010DC"/>
    <w:rsid w:val="00F02180"/>
    <w:rsid w:val="00F109F2"/>
    <w:rsid w:val="00F324BE"/>
    <w:rsid w:val="00F525F7"/>
    <w:rsid w:val="00FA6634"/>
    <w:rsid w:val="00FC63E0"/>
    <w:rsid w:val="00FF17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33ADC8"/>
  <w15:docId w15:val="{260F071F-F1CB-4770-863E-817B42A88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7E6"/>
    <w:pPr>
      <w:spacing w:after="229"/>
      <w:ind w:left="10" w:right="625" w:hanging="1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157E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1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752"/>
    <w:rPr>
      <w:rFonts w:ascii="Tahoma" w:eastAsia="Calibri" w:hAnsi="Tahoma" w:cs="Tahoma"/>
      <w:b/>
      <w:color w:val="000000"/>
      <w:sz w:val="16"/>
      <w:szCs w:val="16"/>
    </w:rPr>
  </w:style>
  <w:style w:type="table" w:styleId="TableGrid0">
    <w:name w:val="Table Grid"/>
    <w:basedOn w:val="TableNormal"/>
    <w:uiPriority w:val="59"/>
    <w:rsid w:val="00342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6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A66"/>
    <w:rPr>
      <w:rFonts w:ascii="Calibri" w:eastAsia="Calibri" w:hAnsi="Calibri" w:cs="Calibri"/>
      <w:b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C6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A66"/>
    <w:rPr>
      <w:rFonts w:ascii="Calibri" w:eastAsia="Calibri" w:hAnsi="Calibri" w:cs="Calibri"/>
      <w:b/>
      <w:color w:val="000000"/>
    </w:rPr>
  </w:style>
  <w:style w:type="character" w:styleId="PlaceholderText">
    <w:name w:val="Placeholder Text"/>
    <w:basedOn w:val="DefaultParagraphFont"/>
    <w:uiPriority w:val="99"/>
    <w:semiHidden/>
    <w:rsid w:val="00D52E7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7CFA00198140E0A83412087822D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4B24-F1AF-4099-BA65-D17730CD1114}"/>
      </w:docPartPr>
      <w:docPartBody>
        <w:p w:rsidR="003C523C" w:rsidRDefault="00903030" w:rsidP="00903030">
          <w:pPr>
            <w:pStyle w:val="A27CFA00198140E0A83412087822DBFE3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B81C4FBA9BD74AA698F893173D433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C450A-4452-44F6-BD25-036B32A0C75E}"/>
      </w:docPartPr>
      <w:docPartBody>
        <w:p w:rsidR="00D956B6" w:rsidRDefault="00903030" w:rsidP="00016FB4">
          <w:pPr>
            <w:pStyle w:val="B81C4FBA9BD74AA698F893173D433DE2"/>
          </w:pPr>
          <w:r w:rsidRPr="003232DE">
            <w:t xml:space="preserve"> </w:t>
          </w:r>
        </w:p>
      </w:docPartBody>
    </w:docPart>
    <w:docPart>
      <w:docPartPr>
        <w:name w:val="E12CB89D6D97464F88D719FF41541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83438-67C3-439C-96C0-38B86008D148}"/>
      </w:docPartPr>
      <w:docPartBody>
        <w:p w:rsidR="00D956B6" w:rsidRDefault="00903030" w:rsidP="00016FB4">
          <w:pPr>
            <w:pStyle w:val="E12CB89D6D97464F88D719FF41541D66"/>
          </w:pPr>
          <w:r w:rsidRPr="003232DE">
            <w:t xml:space="preserve"> </w:t>
          </w:r>
        </w:p>
      </w:docPartBody>
    </w:docPart>
    <w:docPart>
      <w:docPartPr>
        <w:name w:val="75E79A96A451404E861D3DC32214B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80BBE-6A2B-4589-98D8-10212A971170}"/>
      </w:docPartPr>
      <w:docPartBody>
        <w:p w:rsidR="00D956B6" w:rsidRDefault="00903030" w:rsidP="00903030">
          <w:pPr>
            <w:pStyle w:val="75E79A96A451404E861D3DC32214B6FB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40B903B853FC46189A0FFE955B45F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1919F-21B4-4F4F-9B64-34979D0FF4D6}"/>
      </w:docPartPr>
      <w:docPartBody>
        <w:p w:rsidR="00A7778C" w:rsidRDefault="00903030" w:rsidP="00903030">
          <w:pPr>
            <w:pStyle w:val="40B903B853FC46189A0FFE955B45F5F0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993B573484E642729042BD5F57EEF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B74B7-A464-452C-ACF8-296C93BFB4D1}"/>
      </w:docPartPr>
      <w:docPartBody>
        <w:p w:rsidR="00A7778C" w:rsidRDefault="00903030" w:rsidP="00903030">
          <w:pPr>
            <w:pStyle w:val="993B573484E642729042BD5F57EEF135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5006FA6009FE47068EAA1D9480A5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C3558-6F84-436D-A6F5-9A3B15D2F9B1}"/>
      </w:docPartPr>
      <w:docPartBody>
        <w:p w:rsidR="00A7778C" w:rsidRDefault="00903030" w:rsidP="00903030">
          <w:pPr>
            <w:pStyle w:val="5006FA6009FE47068EAA1D9480A5642A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1A9D319685844C83830E2DA58B804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1FE76-93B7-410A-A81D-621B31FB6AFF}"/>
      </w:docPartPr>
      <w:docPartBody>
        <w:p w:rsidR="00A7778C" w:rsidRDefault="00903030" w:rsidP="00903030">
          <w:pPr>
            <w:pStyle w:val="1A9D319685844C83830E2DA58B80441F1"/>
          </w:pPr>
          <w:r w:rsidRPr="008739E0">
            <w:rPr>
              <w:rStyle w:val="PlaceholderText"/>
            </w:rPr>
            <w:t>Choose an item.</w:t>
          </w:r>
        </w:p>
      </w:docPartBody>
    </w:docPart>
    <w:docPart>
      <w:docPartPr>
        <w:name w:val="CF58DDE00825423A9196DD061E2A8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38C0D-EE31-4685-9093-19E2B16EDD48}"/>
      </w:docPartPr>
      <w:docPartBody>
        <w:p w:rsidR="00A7778C" w:rsidRDefault="00903030" w:rsidP="00903030">
          <w:pPr>
            <w:pStyle w:val="CF58DDE00825423A9196DD061E2A829B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4A1EC0585E843BCA1CBD08C9905F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6F02A-F7C9-4D7B-938D-F1C9B876F9A5}"/>
      </w:docPartPr>
      <w:docPartBody>
        <w:p w:rsidR="00A7778C" w:rsidRDefault="00903030" w:rsidP="00903030">
          <w:pPr>
            <w:pStyle w:val="44A1EC0585E843BCA1CBD08C9905FCB2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8EF1B1A0F3044065B45E10B85484E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47177-7BC1-44B8-ABFA-9F76627F9E50}"/>
      </w:docPartPr>
      <w:docPartBody>
        <w:p w:rsidR="00A7778C" w:rsidRDefault="00903030" w:rsidP="00903030">
          <w:pPr>
            <w:pStyle w:val="8EF1B1A0F3044065B45E10B85484E34F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6707F31CE15409E94B9EC8145267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CE28F-3E1F-4354-87A2-2CCB59AD6D5F}"/>
      </w:docPartPr>
      <w:docPartBody>
        <w:p w:rsidR="00A7778C" w:rsidRDefault="00903030" w:rsidP="00903030">
          <w:pPr>
            <w:pStyle w:val="F6707F31CE15409E94B9EC814526752C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AA068FA38D244229F715156B21EF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1FE2B-FECF-4627-A12A-56FCF712C37E}"/>
      </w:docPartPr>
      <w:docPartBody>
        <w:p w:rsidR="00A7778C" w:rsidRDefault="00903030" w:rsidP="00903030">
          <w:pPr>
            <w:pStyle w:val="FAA068FA38D244229F715156B21EFF67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8A43B5D8EB84F6186758AEE0790B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0C6300-D2E7-4145-94E5-F13275C2D644}"/>
      </w:docPartPr>
      <w:docPartBody>
        <w:p w:rsidR="00A7778C" w:rsidRDefault="00903030" w:rsidP="00903030">
          <w:pPr>
            <w:pStyle w:val="E8A43B5D8EB84F6186758AEE0790BB96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27F8D9EBF0F4ABAACD636FBA2712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62DA6-36F7-4505-87DC-D74EE7009DE0}"/>
      </w:docPartPr>
      <w:docPartBody>
        <w:p w:rsidR="00A7778C" w:rsidRDefault="00903030" w:rsidP="00903030">
          <w:pPr>
            <w:pStyle w:val="427F8D9EBF0F4ABAACD636FBA27128AF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22C08E03930F4CDD8735FF7218DB6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6AF16-1895-4901-8677-4AF354F90017}"/>
      </w:docPartPr>
      <w:docPartBody>
        <w:p w:rsidR="00A7778C" w:rsidRDefault="00903030" w:rsidP="00903030">
          <w:pPr>
            <w:pStyle w:val="22C08E03930F4CDD8735FF7218DB6DB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2534A9173F534299BE510A928C033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E1DD8-C561-49BC-9605-389A47DC107D}"/>
      </w:docPartPr>
      <w:docPartBody>
        <w:p w:rsidR="00A7778C" w:rsidRDefault="00903030" w:rsidP="00903030">
          <w:pPr>
            <w:pStyle w:val="2534A9173F534299BE510A928C033B1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9D1D541AEEB43D98537338CB4273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34694-0C6E-4153-BAAE-F6E6D3F56A04}"/>
      </w:docPartPr>
      <w:docPartBody>
        <w:p w:rsidR="00A7778C" w:rsidRDefault="00903030" w:rsidP="00903030">
          <w:pPr>
            <w:pStyle w:val="49D1D541AEEB43D98537338CB427328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1246356FCF894828AFCFC54C36B50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72203-A278-435F-BE4A-6B5083150203}"/>
      </w:docPartPr>
      <w:docPartBody>
        <w:p w:rsidR="00A7778C" w:rsidRDefault="00903030" w:rsidP="00903030">
          <w:pPr>
            <w:pStyle w:val="1246356FCF894828AFCFC54C36B50401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49D2E57A50846FBB13A7423ACB76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C0F61-2E75-43DE-85FD-AF4B8DDEC3F9}"/>
      </w:docPartPr>
      <w:docPartBody>
        <w:p w:rsidR="00A7778C" w:rsidRDefault="00903030" w:rsidP="00903030">
          <w:pPr>
            <w:pStyle w:val="449D2E57A50846FBB13A7423ACB76B20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B0EDBD2BD904E139B0427B6D74B5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E2EDC-56FC-4426-AF18-FFE0C4B336C0}"/>
      </w:docPartPr>
      <w:docPartBody>
        <w:p w:rsidR="00A7778C" w:rsidRDefault="00903030" w:rsidP="00903030">
          <w:pPr>
            <w:pStyle w:val="FB0EDBD2BD904E139B0427B6D74B5E1C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06212F2D7AE64296AB354C8153AB3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F11E6-FB7D-419B-BEB3-5A11CBF1A733}"/>
      </w:docPartPr>
      <w:docPartBody>
        <w:p w:rsidR="00A7778C" w:rsidRDefault="00903030" w:rsidP="00903030">
          <w:pPr>
            <w:pStyle w:val="06212F2D7AE64296AB354C8153AB3DF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36DA0B0EF77D4C2BBA6C591CAB1BD7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57972-71F7-4BFD-A7C2-984AF75F64FE}"/>
      </w:docPartPr>
      <w:docPartBody>
        <w:p w:rsidR="00A7778C" w:rsidRDefault="00903030" w:rsidP="00903030">
          <w:pPr>
            <w:pStyle w:val="36DA0B0EF77D4C2BBA6C591CAB1BD708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66BB469CBA3944FD8F9994156A09D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471DE-78E7-4A39-923F-C9C14862065F}"/>
      </w:docPartPr>
      <w:docPartBody>
        <w:p w:rsidR="00A7778C" w:rsidRDefault="00903030" w:rsidP="00903030">
          <w:pPr>
            <w:pStyle w:val="66BB469CBA3944FD8F9994156A09D1D2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1BED89286FD9415D84AED423561CD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FB26F-5E49-4B96-9293-1A666036D310}"/>
      </w:docPartPr>
      <w:docPartBody>
        <w:p w:rsidR="00A7778C" w:rsidRDefault="00903030" w:rsidP="00903030">
          <w:pPr>
            <w:pStyle w:val="1BED89286FD9415D84AED423561CDF15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FBA2ADB7AA041C5A2642591149DE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B22BE-34E3-4025-918F-F1F12FC48563}"/>
      </w:docPartPr>
      <w:docPartBody>
        <w:p w:rsidR="00A7778C" w:rsidRDefault="00903030" w:rsidP="00903030">
          <w:pPr>
            <w:pStyle w:val="EFBA2ADB7AA041C5A2642591149DE541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7CE3F65B8D94EC89038289C19A97E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DDBDA-C7BE-4C9E-975D-3F140FEC1436}"/>
      </w:docPartPr>
      <w:docPartBody>
        <w:p w:rsidR="00A7778C" w:rsidRDefault="00903030" w:rsidP="00903030">
          <w:pPr>
            <w:pStyle w:val="47CE3F65B8D94EC89038289C19A97E45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58468C895E1A4609814FEE42189EA5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68F90-1917-4E3C-963B-445628F08B0D}"/>
      </w:docPartPr>
      <w:docPartBody>
        <w:p w:rsidR="00A7778C" w:rsidRDefault="00903030" w:rsidP="00903030">
          <w:pPr>
            <w:pStyle w:val="58468C895E1A4609814FEE42189EA5CE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0F460CD317DB4F41A7B225FACD7CE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EB855-593F-48A8-AB0F-B214D31B9EDB}"/>
      </w:docPartPr>
      <w:docPartBody>
        <w:p w:rsidR="00A7778C" w:rsidRDefault="00903030" w:rsidP="00903030">
          <w:pPr>
            <w:pStyle w:val="0F460CD317DB4F41A7B225FACD7CE17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B65DC91779524AFE84B8C0CF2D8C5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A6280-82B0-401D-A231-3EC324E19CD6}"/>
      </w:docPartPr>
      <w:docPartBody>
        <w:p w:rsidR="00A7778C" w:rsidRDefault="00903030" w:rsidP="00903030">
          <w:pPr>
            <w:pStyle w:val="B65DC91779524AFE84B8C0CF2D8C5B31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BEDD9CCEC0C240DF98FB1E4BE19A9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E0AC5-F01C-4688-B5AF-B8507C3C7EA6}"/>
      </w:docPartPr>
      <w:docPartBody>
        <w:p w:rsidR="00A7778C" w:rsidRDefault="00903030" w:rsidP="00903030">
          <w:pPr>
            <w:pStyle w:val="BEDD9CCEC0C240DF98FB1E4BE19A9B83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4C4F1A8310C4D0D992F76F6EAD22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9A183-693A-4D43-9665-0BCD6E7257BB}"/>
      </w:docPartPr>
      <w:docPartBody>
        <w:p w:rsidR="00A7778C" w:rsidRDefault="00903030" w:rsidP="00903030">
          <w:pPr>
            <w:pStyle w:val="F4C4F1A8310C4D0D992F76F6EAD229B5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C3145D8A43BE4DED9C5AC3FCD27DE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0B1C1-D560-4FE0-B739-8687B645B31D}"/>
      </w:docPartPr>
      <w:docPartBody>
        <w:p w:rsidR="00A7778C" w:rsidRDefault="00903030" w:rsidP="00903030">
          <w:pPr>
            <w:pStyle w:val="C3145D8A43BE4DED9C5AC3FCD27DE88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7FD4D1F535A4956A0AA00795EA78C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6902A-C783-4335-8EDD-A5C659CEB993}"/>
      </w:docPartPr>
      <w:docPartBody>
        <w:p w:rsidR="00A7778C" w:rsidRDefault="00903030" w:rsidP="00903030">
          <w:pPr>
            <w:pStyle w:val="E7FD4D1F535A4956A0AA00795EA78C7E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3D0DA04224F45568FE7EF85E5FF0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E6934-228A-4D5A-A5A2-2840929CE7D0}"/>
      </w:docPartPr>
      <w:docPartBody>
        <w:p w:rsidR="00A7778C" w:rsidRDefault="00903030" w:rsidP="00903030">
          <w:pPr>
            <w:pStyle w:val="E3D0DA04224F45568FE7EF85E5FF03C4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C1A73001DFB04CF2B1DC56AA62B0E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05FAC-7ADA-4169-B5E4-54A0E058A44A}"/>
      </w:docPartPr>
      <w:docPartBody>
        <w:p w:rsidR="00A7778C" w:rsidRDefault="00903030" w:rsidP="00903030">
          <w:pPr>
            <w:pStyle w:val="C1A73001DFB04CF2B1DC56AA62B0E727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27D6AEFCD9B480A9DD41BA100266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B8D5F-EB70-42DD-AAD1-4A1499373DEC}"/>
      </w:docPartPr>
      <w:docPartBody>
        <w:p w:rsidR="00A7778C" w:rsidRDefault="00903030" w:rsidP="00903030">
          <w:pPr>
            <w:pStyle w:val="E27D6AEFCD9B480A9DD41BA100266C1B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95C001E11FF24AD08402CA0377656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7E7B5-1BA8-4385-AAFD-AD8B44369EA3}"/>
      </w:docPartPr>
      <w:docPartBody>
        <w:p w:rsidR="00A7778C" w:rsidRDefault="00903030" w:rsidP="00903030">
          <w:pPr>
            <w:pStyle w:val="95C001E11FF24AD08402CA03776568FB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B0F52280DC694CBB87CB71F0A29E73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6643-070E-4FC4-B9DA-D2967112C081}"/>
      </w:docPartPr>
      <w:docPartBody>
        <w:p w:rsidR="00A7778C" w:rsidRDefault="00903030" w:rsidP="00903030">
          <w:pPr>
            <w:pStyle w:val="B0F52280DC694CBB87CB71F0A29E730E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84C265DD163D46D6A288CCCC60B11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22974-3250-41E9-9DFD-B23000DB49D9}"/>
      </w:docPartPr>
      <w:docPartBody>
        <w:p w:rsidR="00A7778C" w:rsidRDefault="00903030" w:rsidP="00903030">
          <w:pPr>
            <w:pStyle w:val="84C265DD163D46D6A288CCCC60B11FA0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E4B6AFDFA7441968F3AF646310C8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5583C-BEA3-440A-8245-817E1EAF1DC0}"/>
      </w:docPartPr>
      <w:docPartBody>
        <w:p w:rsidR="00A7778C" w:rsidRDefault="00903030" w:rsidP="00903030">
          <w:pPr>
            <w:pStyle w:val="4E4B6AFDFA7441968F3AF646310C80F3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C1274B989B6D4F30B0D2F3AD44EDB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B7C49-E76B-48A5-9DE4-7E7E912A7260}"/>
      </w:docPartPr>
      <w:docPartBody>
        <w:p w:rsidR="00A7778C" w:rsidRDefault="00903030" w:rsidP="00903030">
          <w:pPr>
            <w:pStyle w:val="C1274B989B6D4F30B0D2F3AD44EDB8A6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9DF99BC815024E70B95A39FDE1619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58FC1-117D-41FA-8369-D004FF44008A}"/>
      </w:docPartPr>
      <w:docPartBody>
        <w:p w:rsidR="00A7778C" w:rsidRDefault="00903030" w:rsidP="00903030">
          <w:pPr>
            <w:pStyle w:val="9DF99BC815024E70B95A39FDE1619E6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DEC0283B34DB4886BB4E8A8D0325F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6AA06-8403-438F-8A7F-40730B2AF1F7}"/>
      </w:docPartPr>
      <w:docPartBody>
        <w:p w:rsidR="00A7778C" w:rsidRDefault="00903030" w:rsidP="00903030">
          <w:pPr>
            <w:pStyle w:val="DEC0283B34DB4886BB4E8A8D0325FE8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99359A8C8875442B9C96D4BC12CDB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AC4819-88A3-46CE-85D5-21E107862CF9}"/>
      </w:docPartPr>
      <w:docPartBody>
        <w:p w:rsidR="00A7778C" w:rsidRDefault="00903030" w:rsidP="00903030">
          <w:pPr>
            <w:pStyle w:val="99359A8C8875442B9C96D4BC12CDB9D5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7D7240003A514846A322F01A4CA4B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85C03-05F8-4820-AC84-C551DBD572A7}"/>
      </w:docPartPr>
      <w:docPartBody>
        <w:p w:rsidR="00A7778C" w:rsidRDefault="00903030" w:rsidP="00903030">
          <w:pPr>
            <w:pStyle w:val="7D7240003A514846A322F01A4CA4B75E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D99DA5307B8340608589D12AF60299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7B834-BA9C-4935-8F22-E6A292C55E91}"/>
      </w:docPartPr>
      <w:docPartBody>
        <w:p w:rsidR="00A7778C" w:rsidRDefault="00903030" w:rsidP="00903030">
          <w:pPr>
            <w:pStyle w:val="D99DA5307B8340608589D12AF602999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533C9DD81E314758B956746CB5D31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01A2C-8B93-4F38-9972-78109AA72F46}"/>
      </w:docPartPr>
      <w:docPartBody>
        <w:p w:rsidR="00A7778C" w:rsidRDefault="00903030" w:rsidP="00903030">
          <w:pPr>
            <w:pStyle w:val="533C9DD81E314758B956746CB5D31933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1D802BCF2CB341F98C5700A3145A4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6638AD-63F1-4237-9B0F-97DFC16F69EE}"/>
      </w:docPartPr>
      <w:docPartBody>
        <w:p w:rsidR="00A7778C" w:rsidRDefault="00903030" w:rsidP="00903030">
          <w:pPr>
            <w:pStyle w:val="1D802BCF2CB341F98C5700A3145A4152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C5258AD0B4B149769AA8ED4D61181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716A0-0325-478F-A82D-3959AA0D5914}"/>
      </w:docPartPr>
      <w:docPartBody>
        <w:p w:rsidR="00A7778C" w:rsidRDefault="00903030" w:rsidP="00903030">
          <w:pPr>
            <w:pStyle w:val="C5258AD0B4B149769AA8ED4D61181CBE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645C023C1FA649EE952293E8E45A5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D4996-AF0E-49A8-8E24-EA23A61AAE31}"/>
      </w:docPartPr>
      <w:docPartBody>
        <w:p w:rsidR="00A7778C" w:rsidRDefault="00903030" w:rsidP="00903030">
          <w:pPr>
            <w:pStyle w:val="645C023C1FA649EE952293E8E45A581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0AF5417B8B134802B51857950B78D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4696A-E8F3-43B2-8668-3815840D1425}"/>
      </w:docPartPr>
      <w:docPartBody>
        <w:p w:rsidR="00A7778C" w:rsidRDefault="00903030" w:rsidP="00903030">
          <w:pPr>
            <w:pStyle w:val="0AF5417B8B134802B51857950B78D23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6109B065B3A54EB8959C8DE5BE720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2232A-011A-4B41-A566-8C8DD5EDE7EB}"/>
      </w:docPartPr>
      <w:docPartBody>
        <w:p w:rsidR="00A7778C" w:rsidRDefault="00903030" w:rsidP="00903030">
          <w:pPr>
            <w:pStyle w:val="6109B065B3A54EB8959C8DE5BE72032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5F9645C9A1384964BDB1176FE13C3E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80A9E-71A4-4268-9707-9DF0BB9C711D}"/>
      </w:docPartPr>
      <w:docPartBody>
        <w:p w:rsidR="00A7778C" w:rsidRDefault="00903030" w:rsidP="00903030">
          <w:pPr>
            <w:pStyle w:val="5F9645C9A1384964BDB1176FE13C3EA3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ABC891E2649F4638AE4F0BBDD4EB9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A6EE9-0C0C-428E-B4F2-C6D8553C5030}"/>
      </w:docPartPr>
      <w:docPartBody>
        <w:p w:rsidR="00A7778C" w:rsidRDefault="00903030" w:rsidP="00903030">
          <w:pPr>
            <w:pStyle w:val="ABC891E2649F4638AE4F0BBDD4EB98E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5603E086DD74597A876CA7F29167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5A604-2C97-41EB-AD33-D724727B32A5}"/>
      </w:docPartPr>
      <w:docPartBody>
        <w:p w:rsidR="00A7778C" w:rsidRDefault="00903030" w:rsidP="00903030">
          <w:pPr>
            <w:pStyle w:val="45603E086DD74597A876CA7F291671A3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3000973D4A149C1B063EA3365601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BB7A3-5ED2-4785-B499-DDC2F0879D97}"/>
      </w:docPartPr>
      <w:docPartBody>
        <w:p w:rsidR="00A7778C" w:rsidRDefault="00903030" w:rsidP="00903030">
          <w:pPr>
            <w:pStyle w:val="F3000973D4A149C1B063EA3365601EA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DC268A9E77774155BE6CF7321BD29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0B770-AA6A-4070-A73A-6D969447A023}"/>
      </w:docPartPr>
      <w:docPartBody>
        <w:p w:rsidR="00A7778C" w:rsidRDefault="00903030" w:rsidP="00903030">
          <w:pPr>
            <w:pStyle w:val="DC268A9E77774155BE6CF7321BD29E3C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BF47C20DA6354EA2A4C699744B1A11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EE1A-9815-4A52-B4C1-4E1773C79C38}"/>
      </w:docPartPr>
      <w:docPartBody>
        <w:p w:rsidR="00A7778C" w:rsidRDefault="00903030" w:rsidP="00903030">
          <w:pPr>
            <w:pStyle w:val="BF47C20DA6354EA2A4C699744B1A11B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65C8FB2B4F0346A9BDB69EFB95126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A4A9D-9DCF-4595-BB9B-D0FEAE86E659}"/>
      </w:docPartPr>
      <w:docPartBody>
        <w:p w:rsidR="00A7778C" w:rsidRDefault="00903030" w:rsidP="00903030">
          <w:pPr>
            <w:pStyle w:val="65C8FB2B4F0346A9BDB69EFB951266B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A1E19BD759074FE2B00120C8FAAB8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82F928-66A5-4BCE-B163-F71F56D894B0}"/>
      </w:docPartPr>
      <w:docPartBody>
        <w:p w:rsidR="00A7778C" w:rsidRDefault="00903030" w:rsidP="00903030">
          <w:pPr>
            <w:pStyle w:val="A1E19BD759074FE2B00120C8FAAB885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FF38ADB8D56C41A7B23970AFD8C2C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C57AA-2271-4524-A635-7ADC693E1C31}"/>
      </w:docPartPr>
      <w:docPartBody>
        <w:p w:rsidR="00A7778C" w:rsidRDefault="00903030" w:rsidP="00903030">
          <w:pPr>
            <w:pStyle w:val="FF38ADB8D56C41A7B23970AFD8C2CBC8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19FC73B0B0734B44AFC9D223C2F4E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86C58-6EA3-4147-A54D-FED1637B24C9}"/>
      </w:docPartPr>
      <w:docPartBody>
        <w:p w:rsidR="00A7778C" w:rsidRDefault="00903030" w:rsidP="00903030">
          <w:pPr>
            <w:pStyle w:val="19FC73B0B0734B44AFC9D223C2F4EA3D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6EDAF41802934847BB3ED14248A6F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19133-B591-4D30-B396-4CE12645F8B4}"/>
      </w:docPartPr>
      <w:docPartBody>
        <w:p w:rsidR="00A7778C" w:rsidRDefault="00903030" w:rsidP="00903030">
          <w:pPr>
            <w:pStyle w:val="6EDAF41802934847BB3ED14248A6F7DA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EB422865F6A647AD9E2649C32AC0E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6DE3F-B431-4CC6-8480-E65F32306847}"/>
      </w:docPartPr>
      <w:docPartBody>
        <w:p w:rsidR="00A7778C" w:rsidRDefault="00903030" w:rsidP="00903030">
          <w:pPr>
            <w:pStyle w:val="EB422865F6A647AD9E2649C32AC0EA50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BFDDC2C153E44F7986FD6483C62A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E58FE-D97D-4957-86D5-A889AA5AC830}"/>
      </w:docPartPr>
      <w:docPartBody>
        <w:p w:rsidR="00A7778C" w:rsidRDefault="00903030" w:rsidP="00903030">
          <w:pPr>
            <w:pStyle w:val="4BFDDC2C153E44F7986FD6483C62AF84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420DD62137B14B2E9EFC881145FE1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0327A-BF5F-460A-A905-5955C7ED7D6B}"/>
      </w:docPartPr>
      <w:docPartBody>
        <w:p w:rsidR="00A7778C" w:rsidRDefault="00903030" w:rsidP="00903030">
          <w:pPr>
            <w:pStyle w:val="420DD62137B14B2E9EFC881145FE1FC5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3653C9F839BB47D2B1265C343CCBC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E02CD-1D63-45D1-82E5-81F13F6F4DAE}"/>
      </w:docPartPr>
      <w:docPartBody>
        <w:p w:rsidR="00A7778C" w:rsidRDefault="00903030" w:rsidP="00903030">
          <w:pPr>
            <w:pStyle w:val="3653C9F839BB47D2B1265C343CCBC801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7A64DB53644449B7A6D6B15661BD0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01576-B62C-4C5B-847C-E3B4C365FE18}"/>
      </w:docPartPr>
      <w:docPartBody>
        <w:p w:rsidR="00A7778C" w:rsidRDefault="00903030" w:rsidP="00903030">
          <w:pPr>
            <w:pStyle w:val="7A64DB53644449B7A6D6B15661BD0D99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5B5D1649B9BA486EAF7102F0C9822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4F41B-7A69-4809-BD09-98E9EA662738}"/>
      </w:docPartPr>
      <w:docPartBody>
        <w:p w:rsidR="00A7778C" w:rsidRDefault="00903030" w:rsidP="00903030">
          <w:pPr>
            <w:pStyle w:val="5B5D1649B9BA486EAF7102F0C98226B8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257FCB02D0E24E079D39F93DEE22A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CC424-F48F-4662-AD53-48846BD37EE4}"/>
      </w:docPartPr>
      <w:docPartBody>
        <w:p w:rsidR="00A7778C" w:rsidRDefault="00903030" w:rsidP="00903030">
          <w:pPr>
            <w:pStyle w:val="257FCB02D0E24E079D39F93DEE22A16F1"/>
          </w:pPr>
          <w:r>
            <w:rPr>
              <w:sz w:val="26"/>
              <w:szCs w:val="26"/>
            </w:rPr>
            <w:t xml:space="preserve"> </w:t>
          </w:r>
        </w:p>
      </w:docPartBody>
    </w:docPart>
    <w:docPart>
      <w:docPartPr>
        <w:name w:val="14F9510D8D074485BFD87E35071C15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BFB2C-C797-4939-AA7F-BBB9F41F44F6}"/>
      </w:docPartPr>
      <w:docPartBody>
        <w:p w:rsidR="00A7778C" w:rsidRDefault="00903030" w:rsidP="00903030">
          <w:pPr>
            <w:pStyle w:val="14F9510D8D074485BFD87E35071C15C2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8E7ECE6AA1C64DE5BEED0983DBE3B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61894-4A2D-49A2-8A62-6E5AD5BE9DD1}"/>
      </w:docPartPr>
      <w:docPartBody>
        <w:p w:rsidR="00E36A70" w:rsidRDefault="00903030" w:rsidP="00903030">
          <w:pPr>
            <w:pStyle w:val="8E7ECE6AA1C64DE5BEED0983DBE3B55B1"/>
          </w:pPr>
          <w:r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1C1B594742A9425F9E20F7572031B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DC1E4-B55B-4F5A-9078-3A932362BE3B}"/>
      </w:docPartPr>
      <w:docPartBody>
        <w:p w:rsidR="00000000" w:rsidRDefault="00903030" w:rsidP="00903030">
          <w:pPr>
            <w:pStyle w:val="1C1B594742A9425F9E20F7572031BC8B"/>
          </w:pPr>
          <w:r w:rsidRPr="00D44CF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Mona Lisa Std Solid">
    <w:panose1 w:val="04050703080702020202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0BA2"/>
    <w:rsid w:val="00016FB4"/>
    <w:rsid w:val="00081659"/>
    <w:rsid w:val="000F7FD8"/>
    <w:rsid w:val="001701A8"/>
    <w:rsid w:val="001E0621"/>
    <w:rsid w:val="00351B25"/>
    <w:rsid w:val="00357D57"/>
    <w:rsid w:val="00387FAB"/>
    <w:rsid w:val="00395DDA"/>
    <w:rsid w:val="003A0968"/>
    <w:rsid w:val="003C523C"/>
    <w:rsid w:val="00405ABC"/>
    <w:rsid w:val="004666B4"/>
    <w:rsid w:val="004674D9"/>
    <w:rsid w:val="004E761D"/>
    <w:rsid w:val="005A51BA"/>
    <w:rsid w:val="005D1508"/>
    <w:rsid w:val="00705D2C"/>
    <w:rsid w:val="00782905"/>
    <w:rsid w:val="00903030"/>
    <w:rsid w:val="009D0BA2"/>
    <w:rsid w:val="009D1477"/>
    <w:rsid w:val="00A0750B"/>
    <w:rsid w:val="00A67F6C"/>
    <w:rsid w:val="00A72AA9"/>
    <w:rsid w:val="00A7778C"/>
    <w:rsid w:val="00A85A24"/>
    <w:rsid w:val="00AC541B"/>
    <w:rsid w:val="00AE2DDF"/>
    <w:rsid w:val="00B07D6E"/>
    <w:rsid w:val="00CE5F4D"/>
    <w:rsid w:val="00D035D6"/>
    <w:rsid w:val="00D1672D"/>
    <w:rsid w:val="00D437C2"/>
    <w:rsid w:val="00D6705D"/>
    <w:rsid w:val="00D80365"/>
    <w:rsid w:val="00D956B6"/>
    <w:rsid w:val="00DC3B30"/>
    <w:rsid w:val="00E232E9"/>
    <w:rsid w:val="00E36A70"/>
    <w:rsid w:val="00ED6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030"/>
    <w:rPr>
      <w:color w:val="808080"/>
    </w:rPr>
  </w:style>
  <w:style w:type="paragraph" w:customStyle="1" w:styleId="C464EBCBB06A4CE3864F987D2913029D">
    <w:name w:val="C464EBCBB06A4CE3864F987D2913029D"/>
    <w:rsid w:val="009D0BA2"/>
  </w:style>
  <w:style w:type="paragraph" w:customStyle="1" w:styleId="E911ACA3A5684AD0A0DB0A6FED1CB0BD">
    <w:name w:val="E911ACA3A5684AD0A0DB0A6FED1CB0BD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6283E26F0AC411D809AB4B3932F20C4">
    <w:name w:val="96283E26F0AC411D809AB4B3932F20C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0B3B40095F249AB9DA695A198D8F78C">
    <w:name w:val="E0B3B40095F249AB9DA695A198D8F78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27CFA00198140E0A83412087822DBFE">
    <w:name w:val="A27CFA00198140E0A83412087822DBFE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7E46DFE9F7442AF8EAC65DEBA2050FB">
    <w:name w:val="17E46DFE9F7442AF8EAC65DEBA2050FB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2EC959D430F4308B88D5E244C25FA27">
    <w:name w:val="F2EC959D430F4308B88D5E244C25FA27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017443C2D34EBC8185F7DC54079694">
    <w:name w:val="5D017443C2D34EBC8185F7DC5407969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DBE928552EE454BA15C43DB14281361">
    <w:name w:val="3DBE928552EE454BA15C43DB142813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C8DCBA270DF4B778E1B27928DC42084">
    <w:name w:val="6C8DCBA270DF4B778E1B27928DC4208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4C3F085B3A249B7ADA261DC47A4A56F">
    <w:name w:val="F4C3F085B3A249B7ADA261DC47A4A56F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4EEE09497644F408C1C73738BE1E5F3">
    <w:name w:val="04EEE09497644F408C1C73738BE1E5F3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2DA933C43754481AA2404DAC23E7B35">
    <w:name w:val="12DA933C43754481AA2404DAC23E7B35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EF9A0810C5C4FC6B22F753B1E86D95E">
    <w:name w:val="7EF9A0810C5C4FC6B22F753B1E86D95E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6351DDF8A14C6FA7DF2651FE4C40BA">
    <w:name w:val="B86351DDF8A14C6FA7DF2651FE4C40BA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D696CE9BC7B451F8949F9C85F41C7DD">
    <w:name w:val="9D696CE9BC7B451F8949F9C85F41C7DD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5B8A412B945B28D8B9D0468A8E386">
    <w:name w:val="6135B8A412B945B28D8B9D0468A8E386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EE86A3A4EC046D99CBFAA4FD378A73B">
    <w:name w:val="1EE86A3A4EC046D99CBFAA4FD378A73B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FA2078670474CDD8A8873368FDCB3CF">
    <w:name w:val="3FA2078670474CDD8A8873368FDCB3CF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5F2C128814F4057B4ABF0D72DB9A376">
    <w:name w:val="15F2C128814F4057B4ABF0D72DB9A376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EBA05C2CFA648419E236ACCC757D486">
    <w:name w:val="EEBA05C2CFA648419E236ACCC757D486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F6EF360AB994B199EE6677E1968861D">
    <w:name w:val="BF6EF360AB994B199EE6677E1968861D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B4F9FBABB4F4D9DBDEC8135FC62409C">
    <w:name w:val="2B4F9FBABB4F4D9DBDEC8135FC62409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1D121CB7D614B43AD227816EFAF7E7C">
    <w:name w:val="91D121CB7D614B43AD227816EFAF7E7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12E61D4D01C4AC2B93082DC7C4C1D5E">
    <w:name w:val="012E61D4D01C4AC2B93082DC7C4C1D5E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7EB583D8AA142929E1E5DA9C13F74DD">
    <w:name w:val="17EB583D8AA142929E1E5DA9C13F74DD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41644F3C9490B845D45197985BFB4">
    <w:name w:val="61341644F3C9490B845D45197985BFB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30845F8E9E84B82A7298D1F088B114C">
    <w:name w:val="030845F8E9E84B82A7298D1F088B114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B66F4AF2814C06ACA3D0CEB3EE6E72">
    <w:name w:val="A9B66F4AF2814C06ACA3D0CEB3EE6E72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B8AF1AD875B448BA1BC42ED75AD62D2">
    <w:name w:val="7B8AF1AD875B448BA1BC42ED75AD62D2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C155A818C9C470882BA3F8CFE4EE9CC">
    <w:name w:val="DC155A818C9C470882BA3F8CFE4EE9C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6B65F21F8294FDF8C7E053747154788">
    <w:name w:val="16B65F21F8294FDF8C7E053747154788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D508034C9AC4594BD2BF56C914FE2AB">
    <w:name w:val="DD508034C9AC4594BD2BF56C914FE2AB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54550F83CF445F9E017C58FA3333C7">
    <w:name w:val="5C54550F83CF445F9E017C58FA3333C7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CCA8BFFD564C88AA47AC315D94028F">
    <w:name w:val="B2CCA8BFFD564C88AA47AC315D94028F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663D259460B48BE851FEFF25FAF8A90">
    <w:name w:val="D663D259460B48BE851FEFF25FAF8A90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29308402C043B392D671A8C784B4E2">
    <w:name w:val="A929308402C043B392D671A8C784B4E2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E5B87B84EE24E289419ABA8808D690A">
    <w:name w:val="6E5B87B84EE24E289419ABA8808D690A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96F5CD971A14DE59D69B637FE38EEC9">
    <w:name w:val="D96F5CD971A14DE59D69B637FE38EEC9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8ED85AC68914A3A89B83742E91F4661">
    <w:name w:val="C8ED85AC68914A3A89B83742E91F46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FD77765E3E458BA0CF1DE767D575DD">
    <w:name w:val="B2FD77765E3E458BA0CF1DE767D575DD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EB342F6CDAF4CB08342174262B93F50">
    <w:name w:val="AEB342F6CDAF4CB08342174262B93F50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8BA44C9368F484B845F391BC409314B">
    <w:name w:val="08BA44C9368F484B845F391BC409314B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3E19C9C6A5B4B0EA77E40C4A9517B3F">
    <w:name w:val="F3E19C9C6A5B4B0EA77E40C4A9517B3F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007F6F556E441EF9D299AFE6BBFB3C5">
    <w:name w:val="3007F6F556E441EF9D299AFE6BBFB3C5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A79BC3630394481AD4EB7AE860CB2B9">
    <w:name w:val="3A79BC3630394481AD4EB7AE860CB2B9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097C1E0813F402B87501971A560E4B6">
    <w:name w:val="5097C1E0813F402B87501971A560E4B6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96996BD654248339BE31C59613390C0">
    <w:name w:val="E96996BD654248339BE31C59613390C0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B6A86607CFF4C5DA84E179FB3163B04">
    <w:name w:val="8B6A86607CFF4C5DA84E179FB3163B0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65EA361561A4D9187D84060934ECB65">
    <w:name w:val="365EA361561A4D9187D84060934ECB65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D4C323B4F89425F8D7E9269599E0D19">
    <w:name w:val="BD4C323B4F89425F8D7E9269599E0D19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C6479C6DEC480AB3513AE747911110">
    <w:name w:val="5DC6479C6DEC480AB3513AE747911110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942A95A3A64308A1243C5F74584E50">
    <w:name w:val="5C942A95A3A64308A1243C5F74584E50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9994A1396A48159D3A03ED3B0368A9">
    <w:name w:val="B89994A1396A48159D3A03ED3B0368A9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A75ACC95B543B698414E42F137082C">
    <w:name w:val="5DA75ACC95B543B698414E42F137082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15DD76D45ED451AA2424F4EF919775C">
    <w:name w:val="E15DD76D45ED451AA2424F4EF919775C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B9C141F80EA422DA524F8DF633323D1">
    <w:name w:val="CB9C141F80EA422DA524F8DF633323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EBA283F7D8E424DA1635C95CBF6401A">
    <w:name w:val="3EBA283F7D8E424DA1635C95CBF6401A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8CA51142F194E01831C1837AED17C24">
    <w:name w:val="88CA51142F194E01831C1837AED17C24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78043844ABB428686F9FB84C4CD169E">
    <w:name w:val="778043844ABB428686F9FB84C4CD169E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842253F713449C1BA59EE6BE76C02B5">
    <w:name w:val="5842253F713449C1BA59EE6BE76C02B5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FE610B3A7374D5D9B355AC51F99E9DB">
    <w:name w:val="9FE610B3A7374D5D9B355AC51F99E9DB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911ACA3A5684AD0A0DB0A6FED1CB0BD1">
    <w:name w:val="E911ACA3A5684AD0A0DB0A6FED1CB0B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6283E26F0AC411D809AB4B3932F20C41">
    <w:name w:val="96283E26F0AC411D809AB4B3932F20C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0B3B40095F249AB9DA695A198D8F78C1">
    <w:name w:val="E0B3B40095F249AB9DA695A198D8F78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27CFA00198140E0A83412087822DBFE1">
    <w:name w:val="A27CFA00198140E0A83412087822DBFE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7E46DFE9F7442AF8EAC65DEBA2050FB1">
    <w:name w:val="17E46DFE9F7442AF8EAC65DEBA2050FB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2EC959D430F4308B88D5E244C25FA271">
    <w:name w:val="F2EC959D430F4308B88D5E244C25FA27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017443C2D34EBC8185F7DC540796941">
    <w:name w:val="5D017443C2D34EBC8185F7DC5407969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DBE928552EE454BA15C43DB142813611">
    <w:name w:val="3DBE928552EE454BA15C43DB14281361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C8DCBA270DF4B778E1B27928DC420841">
    <w:name w:val="6C8DCBA270DF4B778E1B27928DC4208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4C3F085B3A249B7ADA261DC47A4A56F1">
    <w:name w:val="F4C3F085B3A249B7ADA261DC47A4A56F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4EEE09497644F408C1C73738BE1E5F31">
    <w:name w:val="04EEE09497644F408C1C73738BE1E5F3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2DA933C43754481AA2404DAC23E7B351">
    <w:name w:val="12DA933C43754481AA2404DAC23E7B35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EF9A0810C5C4FC6B22F753B1E86D95E1">
    <w:name w:val="7EF9A0810C5C4FC6B22F753B1E86D95E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6351DDF8A14C6FA7DF2651FE4C40BA1">
    <w:name w:val="B86351DDF8A14C6FA7DF2651FE4C40BA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D696CE9BC7B451F8949F9C85F41C7DD1">
    <w:name w:val="9D696CE9BC7B451F8949F9C85F41C7D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5B8A412B945B28D8B9D0468A8E3861">
    <w:name w:val="6135B8A412B945B28D8B9D0468A8E38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EE86A3A4EC046D99CBFAA4FD378A73B1">
    <w:name w:val="1EE86A3A4EC046D99CBFAA4FD378A73B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FA2078670474CDD8A8873368FDCB3CF1">
    <w:name w:val="3FA2078670474CDD8A8873368FDCB3CF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5F2C128814F4057B4ABF0D72DB9A3761">
    <w:name w:val="15F2C128814F4057B4ABF0D72DB9A37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EBA05C2CFA648419E236ACCC757D4861">
    <w:name w:val="EEBA05C2CFA648419E236ACCC757D48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F6EF360AB994B199EE6677E1968861D1">
    <w:name w:val="BF6EF360AB994B199EE6677E1968861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B4F9FBABB4F4D9DBDEC8135FC62409C1">
    <w:name w:val="2B4F9FBABB4F4D9DBDEC8135FC62409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1D121CB7D614B43AD227816EFAF7E7C1">
    <w:name w:val="91D121CB7D614B43AD227816EFAF7E7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12E61D4D01C4AC2B93082DC7C4C1D5E1">
    <w:name w:val="012E61D4D01C4AC2B93082DC7C4C1D5E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7EB583D8AA142929E1E5DA9C13F74DD1">
    <w:name w:val="17EB583D8AA142929E1E5DA9C13F74D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41644F3C9490B845D45197985BFB41">
    <w:name w:val="61341644F3C9490B845D45197985BFB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30845F8E9E84B82A7298D1F088B114C1">
    <w:name w:val="030845F8E9E84B82A7298D1F088B114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B66F4AF2814C06ACA3D0CEB3EE6E721">
    <w:name w:val="A9B66F4AF2814C06ACA3D0CEB3EE6E72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B8AF1AD875B448BA1BC42ED75AD62D21">
    <w:name w:val="7B8AF1AD875B448BA1BC42ED75AD62D2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C155A818C9C470882BA3F8CFE4EE9CC1">
    <w:name w:val="DC155A818C9C470882BA3F8CFE4EE9C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6B65F21F8294FDF8C7E0537471547881">
    <w:name w:val="16B65F21F8294FDF8C7E053747154788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D508034C9AC4594BD2BF56C914FE2AB1">
    <w:name w:val="DD508034C9AC4594BD2BF56C914FE2AB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54550F83CF445F9E017C58FA3333C71">
    <w:name w:val="5C54550F83CF445F9E017C58FA3333C7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CCA8BFFD564C88AA47AC315D94028F1">
    <w:name w:val="B2CCA8BFFD564C88AA47AC315D94028F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663D259460B48BE851FEFF25FAF8A901">
    <w:name w:val="D663D259460B48BE851FEFF25FAF8A90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29308402C043B392D671A8C784B4E21">
    <w:name w:val="A929308402C043B392D671A8C784B4E2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E5B87B84EE24E289419ABA8808D690A1">
    <w:name w:val="6E5B87B84EE24E289419ABA8808D690A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96F5CD971A14DE59D69B637FE38EEC91">
    <w:name w:val="D96F5CD971A14DE59D69B637FE38EEC9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8ED85AC68914A3A89B83742E91F46611">
    <w:name w:val="C8ED85AC68914A3A89B83742E91F4661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FD77765E3E458BA0CF1DE767D575DD1">
    <w:name w:val="B2FD77765E3E458BA0CF1DE767D575DD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EB342F6CDAF4CB08342174262B93F501">
    <w:name w:val="AEB342F6CDAF4CB08342174262B93F50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8BA44C9368F484B845F391BC409314B1">
    <w:name w:val="08BA44C9368F484B845F391BC409314B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3E19C9C6A5B4B0EA77E40C4A9517B3F1">
    <w:name w:val="F3E19C9C6A5B4B0EA77E40C4A9517B3F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007F6F556E441EF9D299AFE6BBFB3C51">
    <w:name w:val="3007F6F556E441EF9D299AFE6BBFB3C5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A79BC3630394481AD4EB7AE860CB2B91">
    <w:name w:val="3A79BC3630394481AD4EB7AE860CB2B9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097C1E0813F402B87501971A560E4B61">
    <w:name w:val="5097C1E0813F402B87501971A560E4B6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96996BD654248339BE31C59613390C01">
    <w:name w:val="E96996BD654248339BE31C59613390C0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B6A86607CFF4C5DA84E179FB3163B041">
    <w:name w:val="8B6A86607CFF4C5DA84E179FB3163B0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65EA361561A4D9187D84060934ECB651">
    <w:name w:val="365EA361561A4D9187D84060934ECB65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D4C323B4F89425F8D7E9269599E0D191">
    <w:name w:val="BD4C323B4F89425F8D7E9269599E0D19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C6479C6DEC480AB3513AE7479111101">
    <w:name w:val="5DC6479C6DEC480AB3513AE747911110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942A95A3A64308A1243C5F74584E501">
    <w:name w:val="5C942A95A3A64308A1243C5F74584E50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9994A1396A48159D3A03ED3B0368A91">
    <w:name w:val="B89994A1396A48159D3A03ED3B0368A9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A75ACC95B543B698414E42F137082C1">
    <w:name w:val="5DA75ACC95B543B698414E42F137082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15DD76D45ED451AA2424F4EF919775C1">
    <w:name w:val="E15DD76D45ED451AA2424F4EF919775C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B9C141F80EA422DA524F8DF633323D11">
    <w:name w:val="CB9C141F80EA422DA524F8DF633323D1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EBA283F7D8E424DA1635C95CBF6401A1">
    <w:name w:val="3EBA283F7D8E424DA1635C95CBF6401A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8CA51142F194E01831C1837AED17C241">
    <w:name w:val="88CA51142F194E01831C1837AED17C24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78043844ABB428686F9FB84C4CD169E1">
    <w:name w:val="778043844ABB428686F9FB84C4CD169E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842253F713449C1BA59EE6BE76C02B51">
    <w:name w:val="5842253F713449C1BA59EE6BE76C02B5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FE610B3A7374D5D9B355AC51F99E9DB1">
    <w:name w:val="9FE610B3A7374D5D9B355AC51F99E9DB1"/>
    <w:rsid w:val="009D0BA2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">
    <w:name w:val="4CD2D55DE2A0497CA525503D96779027"/>
    <w:rsid w:val="003C523C"/>
  </w:style>
  <w:style w:type="paragraph" w:customStyle="1" w:styleId="9F066EF2A66443D0914395B252DBAB9F">
    <w:name w:val="9F066EF2A66443D0914395B252DBAB9F"/>
    <w:rsid w:val="003C523C"/>
  </w:style>
  <w:style w:type="paragraph" w:customStyle="1" w:styleId="4CD2D55DE2A0497CA525503D967790271">
    <w:name w:val="4CD2D55DE2A0497CA525503D967790271"/>
    <w:rsid w:val="00D035D6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2">
    <w:name w:val="4CD2D55DE2A0497CA525503D967790272"/>
    <w:rsid w:val="004674D9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B4C9AB649DD450CB10B9EF6F91C8FB0">
    <w:name w:val="6B4C9AB649DD450CB10B9EF6F91C8FB0"/>
    <w:rsid w:val="00357D57"/>
  </w:style>
  <w:style w:type="paragraph" w:customStyle="1" w:styleId="4CD2D55DE2A0497CA525503D967790273">
    <w:name w:val="4CD2D55DE2A0497CA525503D967790273"/>
    <w:rsid w:val="00D6705D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110C182203D4F6DBFE369FDFA661F8D">
    <w:name w:val="B110C182203D4F6DBFE369FDFA661F8D"/>
    <w:rsid w:val="00D6705D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4">
    <w:name w:val="4CD2D55DE2A0497CA525503D967790274"/>
    <w:rsid w:val="00AE2DDF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110C182203D4F6DBFE369FDFA661F8D1">
    <w:name w:val="B110C182203D4F6DBFE369FDFA661F8D1"/>
    <w:rsid w:val="00AE2DDF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5">
    <w:name w:val="4CD2D55DE2A0497CA525503D967790275"/>
    <w:rsid w:val="00CE5F4D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110C182203D4F6DBFE369FDFA661F8D2">
    <w:name w:val="B110C182203D4F6DBFE369FDFA661F8D2"/>
    <w:rsid w:val="00CE5F4D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6">
    <w:name w:val="4CD2D55DE2A0497CA525503D967790276"/>
    <w:rsid w:val="009D1477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110C182203D4F6DBFE369FDFA661F8D3">
    <w:name w:val="B110C182203D4F6DBFE369FDFA661F8D3"/>
    <w:rsid w:val="009D1477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1C4FBA9BD74AA698F893173D433DE2">
    <w:name w:val="B81C4FBA9BD74AA698F893173D433DE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12CB89D6D97464F88D719FF41541D66">
    <w:name w:val="E12CB89D6D97464F88D719FF41541D66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5E79A96A451404E861D3DC32214B6FB">
    <w:name w:val="75E79A96A451404E861D3DC32214B6FB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27CFA00198140E0A83412087822DBFE2">
    <w:name w:val="A27CFA00198140E0A83412087822DBFE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CD2D55DE2A0497CA525503D967790277">
    <w:name w:val="4CD2D55DE2A0497CA525503D967790277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E6FBF69F94C41049395D6DAA7B69FAB">
    <w:name w:val="BE6FBF69F94C41049395D6DAA7B69FAB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017443C2D34EBC8185F7DC540796942">
    <w:name w:val="5D017443C2D34EBC8185F7DC54079694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DBE928552EE454BA15C43DB142813612">
    <w:name w:val="3DBE928552EE454BA15C43DB14281361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C8DCBA270DF4B778E1B27928DC420842">
    <w:name w:val="6C8DCBA270DF4B778E1B27928DC42084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4C3F085B3A249B7ADA261DC47A4A56F2">
    <w:name w:val="F4C3F085B3A249B7ADA261DC47A4A56F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110C182203D4F6DBFE369FDFA661F8D4">
    <w:name w:val="B110C182203D4F6DBFE369FDFA661F8D4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6351DDF8A14C6FA7DF2651FE4C40BA2">
    <w:name w:val="B86351DDF8A14C6FA7DF2651FE4C40BA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D696CE9BC7B451F8949F9C85F41C7DD2">
    <w:name w:val="9D696CE9BC7B451F8949F9C85F41C7DD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5B8A412B945B28D8B9D0468A8E3862">
    <w:name w:val="6135B8A412B945B28D8B9D0468A8E386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EE86A3A4EC046D99CBFAA4FD378A73B2">
    <w:name w:val="1EE86A3A4EC046D99CBFAA4FD378A73B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FA2078670474CDD8A8873368FDCB3CF2">
    <w:name w:val="3FA2078670474CDD8A8873368FDCB3CF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5F2C128814F4057B4ABF0D72DB9A3762">
    <w:name w:val="15F2C128814F4057B4ABF0D72DB9A376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EBA05C2CFA648419E236ACCC757D4862">
    <w:name w:val="EEBA05C2CFA648419E236ACCC757D486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F6EF360AB994B199EE6677E1968861D2">
    <w:name w:val="BF6EF360AB994B199EE6677E1968861D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B4F9FBABB4F4D9DBDEC8135FC62409C2">
    <w:name w:val="2B4F9FBABB4F4D9DBDEC8135FC62409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1D121CB7D614B43AD227816EFAF7E7C2">
    <w:name w:val="91D121CB7D614B43AD227816EFAF7E7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12E61D4D01C4AC2B93082DC7C4C1D5E2">
    <w:name w:val="012E61D4D01C4AC2B93082DC7C4C1D5E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7EB583D8AA142929E1E5DA9C13F74DD2">
    <w:name w:val="17EB583D8AA142929E1E5DA9C13F74DD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341644F3C9490B845D45197985BFB42">
    <w:name w:val="61341644F3C9490B845D45197985BFB4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30845F8E9E84B82A7298D1F088B114C2">
    <w:name w:val="030845F8E9E84B82A7298D1F088B114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B66F4AF2814C06ACA3D0CEB3EE6E722">
    <w:name w:val="A9B66F4AF2814C06ACA3D0CEB3EE6E72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B8AF1AD875B448BA1BC42ED75AD62D22">
    <w:name w:val="7B8AF1AD875B448BA1BC42ED75AD62D2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C155A818C9C470882BA3F8CFE4EE9CC2">
    <w:name w:val="DC155A818C9C470882BA3F8CFE4EE9C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6B65F21F8294FDF8C7E0537471547882">
    <w:name w:val="16B65F21F8294FDF8C7E053747154788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D508034C9AC4594BD2BF56C914FE2AB2">
    <w:name w:val="DD508034C9AC4594BD2BF56C914FE2AB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54550F83CF445F9E017C58FA3333C72">
    <w:name w:val="5C54550F83CF445F9E017C58FA3333C7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CCA8BFFD564C88AA47AC315D94028F2">
    <w:name w:val="B2CCA8BFFD564C88AA47AC315D94028F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663D259460B48BE851FEFF25FAF8A902">
    <w:name w:val="D663D259460B48BE851FEFF25FAF8A90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929308402C043B392D671A8C784B4E22">
    <w:name w:val="A929308402C043B392D671A8C784B4E2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E5B87B84EE24E289419ABA8808D690A2">
    <w:name w:val="6E5B87B84EE24E289419ABA8808D690A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96F5CD971A14DE59D69B637FE38EEC92">
    <w:name w:val="D96F5CD971A14DE59D69B637FE38EEC9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8ED85AC68914A3A89B83742E91F46612">
    <w:name w:val="C8ED85AC68914A3A89B83742E91F4661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2FD77765E3E458BA0CF1DE767D575DD2">
    <w:name w:val="B2FD77765E3E458BA0CF1DE767D575DD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EB342F6CDAF4CB08342174262B93F502">
    <w:name w:val="AEB342F6CDAF4CB08342174262B93F50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8BA44C9368F484B845F391BC409314B2">
    <w:name w:val="08BA44C9368F484B845F391BC409314B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3E19C9C6A5B4B0EA77E40C4A9517B3F2">
    <w:name w:val="F3E19C9C6A5B4B0EA77E40C4A9517B3F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007F6F556E441EF9D299AFE6BBFB3C52">
    <w:name w:val="3007F6F556E441EF9D299AFE6BBFB3C5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A79BC3630394481AD4EB7AE860CB2B92">
    <w:name w:val="3A79BC3630394481AD4EB7AE860CB2B9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097C1E0813F402B87501971A560E4B62">
    <w:name w:val="5097C1E0813F402B87501971A560E4B6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96996BD654248339BE31C59613390C02">
    <w:name w:val="E96996BD654248339BE31C59613390C0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B6A86607CFF4C5DA84E179FB3163B042">
    <w:name w:val="8B6A86607CFF4C5DA84E179FB3163B04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65EA361561A4D9187D84060934ECB652">
    <w:name w:val="365EA361561A4D9187D84060934ECB65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D4C323B4F89425F8D7E9269599E0D192">
    <w:name w:val="BD4C323B4F89425F8D7E9269599E0D19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C6479C6DEC480AB3513AE7479111102">
    <w:name w:val="5DC6479C6DEC480AB3513AE747911110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C942A95A3A64308A1243C5F74584E502">
    <w:name w:val="5C942A95A3A64308A1243C5F74584E50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89994A1396A48159D3A03ED3B0368A92">
    <w:name w:val="B89994A1396A48159D3A03ED3B0368A9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DA75ACC95B543B698414E42F137082C2">
    <w:name w:val="5DA75ACC95B543B698414E42F137082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15DD76D45ED451AA2424F4EF919775C2">
    <w:name w:val="E15DD76D45ED451AA2424F4EF919775C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B9C141F80EA422DA524F8DF633323D12">
    <w:name w:val="CB9C141F80EA422DA524F8DF633323D1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EBA283F7D8E424DA1635C95CBF6401A2">
    <w:name w:val="3EBA283F7D8E424DA1635C95CBF6401A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8CA51142F194E01831C1837AED17C242">
    <w:name w:val="88CA51142F194E01831C1837AED17C24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78043844ABB428686F9FB84C4CD169E2">
    <w:name w:val="778043844ABB428686F9FB84C4CD169E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842253F713449C1BA59EE6BE76C02B52">
    <w:name w:val="5842253F713449C1BA59EE6BE76C02B5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FE610B3A7374D5D9B355AC51F99E9DB2">
    <w:name w:val="9FE610B3A7374D5D9B355AC51F99E9DB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5E2FFBCFBD64A84812F8A565EDF313E">
    <w:name w:val="35E2FFBCFBD64A84812F8A565EDF313E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304C4F291474320B257866F593A836C">
    <w:name w:val="B304C4F291474320B257866F593A836C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9EA2997179F4E81BC9E4F3B5B2B5207">
    <w:name w:val="19EA2997179F4E81BC9E4F3B5B2B5207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5F6D3DAEFE34DBB8F86C7E24DCA5C97">
    <w:name w:val="65F6D3DAEFE34DBB8F86C7E24DCA5C97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AFE4ED977AE4608A5C011E7C48A5EB1">
    <w:name w:val="6AFE4ED977AE4608A5C011E7C48A5EB1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8DC2B0F7ABE4E23A7B8555534C8DBDA">
    <w:name w:val="48DC2B0F7ABE4E23A7B8555534C8DBDA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8A6ED0D00FA469BB999142D21D50EFB">
    <w:name w:val="D8A6ED0D00FA469BB999142D21D50EFB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5FC1699246E4EFD92311B62BD1FBC2D">
    <w:name w:val="65FC1699246E4EFD92311B62BD1FBC2D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F3768E354684990975DE1C09AA85192">
    <w:name w:val="FF3768E354684990975DE1C09AA85192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382D7BB168C42B7BE5A495F2ACE28F7">
    <w:name w:val="3382D7BB168C42B7BE5A495F2ACE28F7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6A805AF15B24C1782BC0D4AC07A69BD">
    <w:name w:val="06A805AF15B24C1782BC0D4AC07A69BD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88A19F12C5F4586AB4AB31651E4DE50">
    <w:name w:val="588A19F12C5F4586AB4AB31651E4DE50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72E315031CB471CABFCD866805B9421">
    <w:name w:val="B72E315031CB471CABFCD866805B9421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7747C56A84248F8B27D5E39B28B9144">
    <w:name w:val="97747C56A84248F8B27D5E39B28B9144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BB9EFC4B8F949D3840A2C6E54397CFD">
    <w:name w:val="0BB9EFC4B8F949D3840A2C6E54397CFD"/>
    <w:rsid w:val="00016FB4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0B903B853FC46189A0FFE955B45F5F0">
    <w:name w:val="40B903B853FC46189A0FFE955B45F5F0"/>
    <w:rsid w:val="00D956B6"/>
  </w:style>
  <w:style w:type="paragraph" w:customStyle="1" w:styleId="05E0535F6C5D4180A2120B35502DB85B">
    <w:name w:val="05E0535F6C5D4180A2120B35502DB85B"/>
    <w:rsid w:val="00D956B6"/>
  </w:style>
  <w:style w:type="paragraph" w:customStyle="1" w:styleId="C05A52F7AA704533B149AA63B7B06FB6">
    <w:name w:val="C05A52F7AA704533B149AA63B7B06FB6"/>
    <w:rsid w:val="00D956B6"/>
  </w:style>
  <w:style w:type="paragraph" w:customStyle="1" w:styleId="993B573484E642729042BD5F57EEF135">
    <w:name w:val="993B573484E642729042BD5F57EEF135"/>
    <w:rsid w:val="00D956B6"/>
  </w:style>
  <w:style w:type="paragraph" w:customStyle="1" w:styleId="5006FA6009FE47068EAA1D9480A5642A">
    <w:name w:val="5006FA6009FE47068EAA1D9480A5642A"/>
    <w:rsid w:val="00D956B6"/>
  </w:style>
  <w:style w:type="paragraph" w:customStyle="1" w:styleId="1A9D319685844C83830E2DA58B80441F">
    <w:name w:val="1A9D319685844C83830E2DA58B80441F"/>
    <w:rsid w:val="00D956B6"/>
  </w:style>
  <w:style w:type="paragraph" w:customStyle="1" w:styleId="CF58DDE00825423A9196DD061E2A829B">
    <w:name w:val="CF58DDE00825423A9196DD061E2A829B"/>
    <w:rsid w:val="00D956B6"/>
  </w:style>
  <w:style w:type="paragraph" w:customStyle="1" w:styleId="44A1EC0585E843BCA1CBD08C9905FCB2">
    <w:name w:val="44A1EC0585E843BCA1CBD08C9905FCB2"/>
    <w:rsid w:val="00D956B6"/>
  </w:style>
  <w:style w:type="paragraph" w:customStyle="1" w:styleId="8EF1B1A0F3044065B45E10B85484E34F">
    <w:name w:val="8EF1B1A0F3044065B45E10B85484E34F"/>
    <w:rsid w:val="00D956B6"/>
  </w:style>
  <w:style w:type="paragraph" w:customStyle="1" w:styleId="F6707F31CE15409E94B9EC814526752C">
    <w:name w:val="F6707F31CE15409E94B9EC814526752C"/>
    <w:rsid w:val="00D956B6"/>
  </w:style>
  <w:style w:type="paragraph" w:customStyle="1" w:styleId="FAA068FA38D244229F715156B21EFF67">
    <w:name w:val="FAA068FA38D244229F715156B21EFF67"/>
    <w:rsid w:val="00D956B6"/>
  </w:style>
  <w:style w:type="paragraph" w:customStyle="1" w:styleId="E8A43B5D8EB84F6186758AEE0790BB96">
    <w:name w:val="E8A43B5D8EB84F6186758AEE0790BB96"/>
    <w:rsid w:val="00D956B6"/>
  </w:style>
  <w:style w:type="paragraph" w:customStyle="1" w:styleId="427F8D9EBF0F4ABAACD636FBA27128AF">
    <w:name w:val="427F8D9EBF0F4ABAACD636FBA27128AF"/>
    <w:rsid w:val="00D956B6"/>
  </w:style>
  <w:style w:type="paragraph" w:customStyle="1" w:styleId="22C08E03930F4CDD8735FF7218DB6DBD">
    <w:name w:val="22C08E03930F4CDD8735FF7218DB6DBD"/>
    <w:rsid w:val="00D956B6"/>
  </w:style>
  <w:style w:type="paragraph" w:customStyle="1" w:styleId="2534A9173F534299BE510A928C033B19">
    <w:name w:val="2534A9173F534299BE510A928C033B19"/>
    <w:rsid w:val="00D956B6"/>
  </w:style>
  <w:style w:type="paragraph" w:customStyle="1" w:styleId="49D1D541AEEB43D98537338CB4273289">
    <w:name w:val="49D1D541AEEB43D98537338CB4273289"/>
    <w:rsid w:val="00D956B6"/>
  </w:style>
  <w:style w:type="paragraph" w:customStyle="1" w:styleId="1246356FCF894828AFCFC54C36B50401">
    <w:name w:val="1246356FCF894828AFCFC54C36B50401"/>
    <w:rsid w:val="00D956B6"/>
  </w:style>
  <w:style w:type="paragraph" w:customStyle="1" w:styleId="449D2E57A50846FBB13A7423ACB76B20">
    <w:name w:val="449D2E57A50846FBB13A7423ACB76B20"/>
    <w:rsid w:val="00D956B6"/>
  </w:style>
  <w:style w:type="paragraph" w:customStyle="1" w:styleId="FB0EDBD2BD904E139B0427B6D74B5E1C">
    <w:name w:val="FB0EDBD2BD904E139B0427B6D74B5E1C"/>
    <w:rsid w:val="00D956B6"/>
  </w:style>
  <w:style w:type="paragraph" w:customStyle="1" w:styleId="06212F2D7AE64296AB354C8153AB3DFD">
    <w:name w:val="06212F2D7AE64296AB354C8153AB3DFD"/>
    <w:rsid w:val="00D956B6"/>
  </w:style>
  <w:style w:type="paragraph" w:customStyle="1" w:styleId="36DA0B0EF77D4C2BBA6C591CAB1BD708">
    <w:name w:val="36DA0B0EF77D4C2BBA6C591CAB1BD708"/>
    <w:rsid w:val="00D956B6"/>
  </w:style>
  <w:style w:type="paragraph" w:customStyle="1" w:styleId="66BB469CBA3944FD8F9994156A09D1D2">
    <w:name w:val="66BB469CBA3944FD8F9994156A09D1D2"/>
    <w:rsid w:val="00D956B6"/>
  </w:style>
  <w:style w:type="paragraph" w:customStyle="1" w:styleId="1BED89286FD9415D84AED423561CDF15">
    <w:name w:val="1BED89286FD9415D84AED423561CDF15"/>
    <w:rsid w:val="00D956B6"/>
  </w:style>
  <w:style w:type="paragraph" w:customStyle="1" w:styleId="EFBA2ADB7AA041C5A2642591149DE541">
    <w:name w:val="EFBA2ADB7AA041C5A2642591149DE541"/>
    <w:rsid w:val="00D956B6"/>
  </w:style>
  <w:style w:type="paragraph" w:customStyle="1" w:styleId="47CE3F65B8D94EC89038289C19A97E45">
    <w:name w:val="47CE3F65B8D94EC89038289C19A97E45"/>
    <w:rsid w:val="00D956B6"/>
  </w:style>
  <w:style w:type="paragraph" w:customStyle="1" w:styleId="58468C895E1A4609814FEE42189EA5CE">
    <w:name w:val="58468C895E1A4609814FEE42189EA5CE"/>
    <w:rsid w:val="00D956B6"/>
  </w:style>
  <w:style w:type="paragraph" w:customStyle="1" w:styleId="0F460CD317DB4F41A7B225FACD7CE17A">
    <w:name w:val="0F460CD317DB4F41A7B225FACD7CE17A"/>
    <w:rsid w:val="00D956B6"/>
  </w:style>
  <w:style w:type="paragraph" w:customStyle="1" w:styleId="B65DC91779524AFE84B8C0CF2D8C5B31">
    <w:name w:val="B65DC91779524AFE84B8C0CF2D8C5B31"/>
    <w:rsid w:val="00D956B6"/>
  </w:style>
  <w:style w:type="paragraph" w:customStyle="1" w:styleId="BEDD9CCEC0C240DF98FB1E4BE19A9B83">
    <w:name w:val="BEDD9CCEC0C240DF98FB1E4BE19A9B83"/>
    <w:rsid w:val="00D956B6"/>
  </w:style>
  <w:style w:type="paragraph" w:customStyle="1" w:styleId="F4C4F1A8310C4D0D992F76F6EAD229B5">
    <w:name w:val="F4C4F1A8310C4D0D992F76F6EAD229B5"/>
    <w:rsid w:val="00D956B6"/>
  </w:style>
  <w:style w:type="paragraph" w:customStyle="1" w:styleId="C3145D8A43BE4DED9C5AC3FCD27DE88D">
    <w:name w:val="C3145D8A43BE4DED9C5AC3FCD27DE88D"/>
    <w:rsid w:val="00D956B6"/>
  </w:style>
  <w:style w:type="paragraph" w:customStyle="1" w:styleId="E7FD4D1F535A4956A0AA00795EA78C7E">
    <w:name w:val="E7FD4D1F535A4956A0AA00795EA78C7E"/>
    <w:rsid w:val="00D956B6"/>
  </w:style>
  <w:style w:type="paragraph" w:customStyle="1" w:styleId="E3D0DA04224F45568FE7EF85E5FF03C4">
    <w:name w:val="E3D0DA04224F45568FE7EF85E5FF03C4"/>
    <w:rsid w:val="00D956B6"/>
  </w:style>
  <w:style w:type="paragraph" w:customStyle="1" w:styleId="C1A73001DFB04CF2B1DC56AA62B0E727">
    <w:name w:val="C1A73001DFB04CF2B1DC56AA62B0E727"/>
    <w:rsid w:val="00D956B6"/>
  </w:style>
  <w:style w:type="paragraph" w:customStyle="1" w:styleId="E27D6AEFCD9B480A9DD41BA100266C1B">
    <w:name w:val="E27D6AEFCD9B480A9DD41BA100266C1B"/>
    <w:rsid w:val="00D956B6"/>
  </w:style>
  <w:style w:type="paragraph" w:customStyle="1" w:styleId="95C001E11FF24AD08402CA03776568FB">
    <w:name w:val="95C001E11FF24AD08402CA03776568FB"/>
    <w:rsid w:val="00D956B6"/>
  </w:style>
  <w:style w:type="paragraph" w:customStyle="1" w:styleId="B0F52280DC694CBB87CB71F0A29E730E">
    <w:name w:val="B0F52280DC694CBB87CB71F0A29E730E"/>
    <w:rsid w:val="00D956B6"/>
  </w:style>
  <w:style w:type="paragraph" w:customStyle="1" w:styleId="84C265DD163D46D6A288CCCC60B11FA0">
    <w:name w:val="84C265DD163D46D6A288CCCC60B11FA0"/>
    <w:rsid w:val="00D956B6"/>
  </w:style>
  <w:style w:type="paragraph" w:customStyle="1" w:styleId="4E4B6AFDFA7441968F3AF646310C80F3">
    <w:name w:val="4E4B6AFDFA7441968F3AF646310C80F3"/>
    <w:rsid w:val="00D956B6"/>
  </w:style>
  <w:style w:type="paragraph" w:customStyle="1" w:styleId="C1274B989B6D4F30B0D2F3AD44EDB8A6">
    <w:name w:val="C1274B989B6D4F30B0D2F3AD44EDB8A6"/>
    <w:rsid w:val="00D956B6"/>
  </w:style>
  <w:style w:type="paragraph" w:customStyle="1" w:styleId="9DF99BC815024E70B95A39FDE1619E6D">
    <w:name w:val="9DF99BC815024E70B95A39FDE1619E6D"/>
    <w:rsid w:val="00D956B6"/>
  </w:style>
  <w:style w:type="paragraph" w:customStyle="1" w:styleId="DEC0283B34DB4886BB4E8A8D0325FE8A">
    <w:name w:val="DEC0283B34DB4886BB4E8A8D0325FE8A"/>
    <w:rsid w:val="00D956B6"/>
  </w:style>
  <w:style w:type="paragraph" w:customStyle="1" w:styleId="99359A8C8875442B9C96D4BC12CDB9D5">
    <w:name w:val="99359A8C8875442B9C96D4BC12CDB9D5"/>
    <w:rsid w:val="00D956B6"/>
  </w:style>
  <w:style w:type="paragraph" w:customStyle="1" w:styleId="7D7240003A514846A322F01A4CA4B75E">
    <w:name w:val="7D7240003A514846A322F01A4CA4B75E"/>
    <w:rsid w:val="00D956B6"/>
  </w:style>
  <w:style w:type="paragraph" w:customStyle="1" w:styleId="D99DA5307B8340608589D12AF602999A">
    <w:name w:val="D99DA5307B8340608589D12AF602999A"/>
    <w:rsid w:val="00D956B6"/>
  </w:style>
  <w:style w:type="paragraph" w:customStyle="1" w:styleId="533C9DD81E314758B956746CB5D31933">
    <w:name w:val="533C9DD81E314758B956746CB5D31933"/>
    <w:rsid w:val="00D956B6"/>
  </w:style>
  <w:style w:type="paragraph" w:customStyle="1" w:styleId="1D802BCF2CB341F98C5700A3145A4152">
    <w:name w:val="1D802BCF2CB341F98C5700A3145A4152"/>
    <w:rsid w:val="00D956B6"/>
  </w:style>
  <w:style w:type="paragraph" w:customStyle="1" w:styleId="C5258AD0B4B149769AA8ED4D61181CBE">
    <w:name w:val="C5258AD0B4B149769AA8ED4D61181CBE"/>
    <w:rsid w:val="00D956B6"/>
  </w:style>
  <w:style w:type="paragraph" w:customStyle="1" w:styleId="645C023C1FA649EE952293E8E45A581D">
    <w:name w:val="645C023C1FA649EE952293E8E45A581D"/>
    <w:rsid w:val="00D956B6"/>
  </w:style>
  <w:style w:type="paragraph" w:customStyle="1" w:styleId="0AF5417B8B134802B51857950B78D239">
    <w:name w:val="0AF5417B8B134802B51857950B78D239"/>
    <w:rsid w:val="00D956B6"/>
  </w:style>
  <w:style w:type="paragraph" w:customStyle="1" w:styleId="6109B065B3A54EB8959C8DE5BE72032A">
    <w:name w:val="6109B065B3A54EB8959C8DE5BE72032A"/>
    <w:rsid w:val="00D956B6"/>
  </w:style>
  <w:style w:type="paragraph" w:customStyle="1" w:styleId="5F9645C9A1384964BDB1176FE13C3EA3">
    <w:name w:val="5F9645C9A1384964BDB1176FE13C3EA3"/>
    <w:rsid w:val="00D956B6"/>
  </w:style>
  <w:style w:type="paragraph" w:customStyle="1" w:styleId="ABC891E2649F4638AE4F0BBDD4EB98E9">
    <w:name w:val="ABC891E2649F4638AE4F0BBDD4EB98E9"/>
    <w:rsid w:val="00D956B6"/>
  </w:style>
  <w:style w:type="paragraph" w:customStyle="1" w:styleId="45603E086DD74597A876CA7F291671A3">
    <w:name w:val="45603E086DD74597A876CA7F291671A3"/>
    <w:rsid w:val="00D956B6"/>
  </w:style>
  <w:style w:type="paragraph" w:customStyle="1" w:styleId="F3000973D4A149C1B063EA3365601EAA">
    <w:name w:val="F3000973D4A149C1B063EA3365601EAA"/>
    <w:rsid w:val="00D956B6"/>
  </w:style>
  <w:style w:type="paragraph" w:customStyle="1" w:styleId="DC268A9E77774155BE6CF7321BD29E3C">
    <w:name w:val="DC268A9E77774155BE6CF7321BD29E3C"/>
    <w:rsid w:val="00D956B6"/>
  </w:style>
  <w:style w:type="paragraph" w:customStyle="1" w:styleId="BF47C20DA6354EA2A4C699744B1A11BA">
    <w:name w:val="BF47C20DA6354EA2A4C699744B1A11BA"/>
    <w:rsid w:val="00D956B6"/>
  </w:style>
  <w:style w:type="paragraph" w:customStyle="1" w:styleId="65C8FB2B4F0346A9BDB69EFB951266B9">
    <w:name w:val="65C8FB2B4F0346A9BDB69EFB951266B9"/>
    <w:rsid w:val="00D956B6"/>
  </w:style>
  <w:style w:type="paragraph" w:customStyle="1" w:styleId="A1E19BD759074FE2B00120C8FAAB8859">
    <w:name w:val="A1E19BD759074FE2B00120C8FAAB8859"/>
    <w:rsid w:val="00D956B6"/>
  </w:style>
  <w:style w:type="paragraph" w:customStyle="1" w:styleId="FF38ADB8D56C41A7B23970AFD8C2CBC8">
    <w:name w:val="FF38ADB8D56C41A7B23970AFD8C2CBC8"/>
    <w:rsid w:val="00D956B6"/>
  </w:style>
  <w:style w:type="paragraph" w:customStyle="1" w:styleId="19FC73B0B0734B44AFC9D223C2F4EA3D">
    <w:name w:val="19FC73B0B0734B44AFC9D223C2F4EA3D"/>
    <w:rsid w:val="00D956B6"/>
  </w:style>
  <w:style w:type="paragraph" w:customStyle="1" w:styleId="6EDAF41802934847BB3ED14248A6F7DA">
    <w:name w:val="6EDAF41802934847BB3ED14248A6F7DA"/>
    <w:rsid w:val="00D956B6"/>
  </w:style>
  <w:style w:type="paragraph" w:customStyle="1" w:styleId="EB422865F6A647AD9E2649C32AC0EA50">
    <w:name w:val="EB422865F6A647AD9E2649C32AC0EA50"/>
    <w:rsid w:val="00D956B6"/>
  </w:style>
  <w:style w:type="paragraph" w:customStyle="1" w:styleId="4BFDDC2C153E44F7986FD6483C62AF84">
    <w:name w:val="4BFDDC2C153E44F7986FD6483C62AF84"/>
    <w:rsid w:val="00D956B6"/>
  </w:style>
  <w:style w:type="paragraph" w:customStyle="1" w:styleId="420DD62137B14B2E9EFC881145FE1FC5">
    <w:name w:val="420DD62137B14B2E9EFC881145FE1FC5"/>
    <w:rsid w:val="00D956B6"/>
  </w:style>
  <w:style w:type="paragraph" w:customStyle="1" w:styleId="3653C9F839BB47D2B1265C343CCBC801">
    <w:name w:val="3653C9F839BB47D2B1265C343CCBC801"/>
    <w:rsid w:val="00D956B6"/>
  </w:style>
  <w:style w:type="paragraph" w:customStyle="1" w:styleId="7A64DB53644449B7A6D6B15661BD0D99">
    <w:name w:val="7A64DB53644449B7A6D6B15661BD0D99"/>
    <w:rsid w:val="00D956B6"/>
  </w:style>
  <w:style w:type="paragraph" w:customStyle="1" w:styleId="5B5D1649B9BA486EAF7102F0C98226B8">
    <w:name w:val="5B5D1649B9BA486EAF7102F0C98226B8"/>
    <w:rsid w:val="00D956B6"/>
  </w:style>
  <w:style w:type="paragraph" w:customStyle="1" w:styleId="257FCB02D0E24E079D39F93DEE22A16F">
    <w:name w:val="257FCB02D0E24E079D39F93DEE22A16F"/>
    <w:rsid w:val="00D956B6"/>
  </w:style>
  <w:style w:type="paragraph" w:customStyle="1" w:styleId="14F9510D8D074485BFD87E35071C15C2">
    <w:name w:val="14F9510D8D074485BFD87E35071C15C2"/>
    <w:rsid w:val="00D956B6"/>
  </w:style>
  <w:style w:type="paragraph" w:customStyle="1" w:styleId="8EFBA36DD2514865A3911DC8697A0FBA">
    <w:name w:val="8EFBA36DD2514865A3911DC8697A0FBA"/>
    <w:rsid w:val="00D956B6"/>
  </w:style>
  <w:style w:type="paragraph" w:customStyle="1" w:styleId="8E7ECE6AA1C64DE5BEED0983DBE3B55B">
    <w:name w:val="8E7ECE6AA1C64DE5BEED0983DBE3B55B"/>
    <w:rsid w:val="000F7FD8"/>
  </w:style>
  <w:style w:type="paragraph" w:customStyle="1" w:styleId="75E79A96A451404E861D3DC32214B6FB1">
    <w:name w:val="75E79A96A451404E861D3DC32214B6FB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27CFA00198140E0A83412087822DBFE3">
    <w:name w:val="A27CFA00198140E0A83412087822DBFE3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E7ECE6AA1C64DE5BEED0983DBE3B55B1">
    <w:name w:val="8E7ECE6AA1C64DE5BEED0983DBE3B55B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0B903B853FC46189A0FFE955B45F5F01">
    <w:name w:val="40B903B853FC46189A0FFE955B45F5F0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4F9510D8D074485BFD87E35071C15C21">
    <w:name w:val="14F9510D8D074485BFD87E35071C15C2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C1B594742A9425F9E20F7572031BC8B">
    <w:name w:val="1C1B594742A9425F9E20F7572031BC8B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93B573484E642729042BD5F57EEF1351">
    <w:name w:val="993B573484E642729042BD5F57EEF13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006FA6009FE47068EAA1D9480A5642A1">
    <w:name w:val="5006FA6009FE47068EAA1D9480A5642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A9D319685844C83830E2DA58B80441F1">
    <w:name w:val="1A9D319685844C83830E2DA58B80441F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F58DDE00825423A9196DD061E2A829B1">
    <w:name w:val="CF58DDE00825423A9196DD061E2A829B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4A1EC0585E843BCA1CBD08C9905FCB21">
    <w:name w:val="44A1EC0585E843BCA1CBD08C9905FCB2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EF1B1A0F3044065B45E10B85484E34F1">
    <w:name w:val="8EF1B1A0F3044065B45E10B85484E34F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6707F31CE15409E94B9EC814526752C1">
    <w:name w:val="F6707F31CE15409E94B9EC814526752C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AA068FA38D244229F715156B21EFF671">
    <w:name w:val="FAA068FA38D244229F715156B21EFF67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8A43B5D8EB84F6186758AEE0790BB961">
    <w:name w:val="E8A43B5D8EB84F6186758AEE0790BB96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27F8D9EBF0F4ABAACD636FBA27128AF1">
    <w:name w:val="427F8D9EBF0F4ABAACD636FBA27128AF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2C08E03930F4CDD8735FF7218DB6DBD1">
    <w:name w:val="22C08E03930F4CDD8735FF7218DB6DB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534A9173F534299BE510A928C033B191">
    <w:name w:val="2534A9173F534299BE510A928C033B1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9D1D541AEEB43D98537338CB42732891">
    <w:name w:val="49D1D541AEEB43D98537338CB427328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246356FCF894828AFCFC54C36B504011">
    <w:name w:val="1246356FCF894828AFCFC54C36B50401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49D2E57A50846FBB13A7423ACB76B201">
    <w:name w:val="449D2E57A50846FBB13A7423ACB76B20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B0EDBD2BD904E139B0427B6D74B5E1C1">
    <w:name w:val="FB0EDBD2BD904E139B0427B6D74B5E1C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6212F2D7AE64296AB354C8153AB3DFD1">
    <w:name w:val="06212F2D7AE64296AB354C8153AB3DF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6DA0B0EF77D4C2BBA6C591CAB1BD7081">
    <w:name w:val="36DA0B0EF77D4C2BBA6C591CAB1BD708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6BB469CBA3944FD8F9994156A09D1D21">
    <w:name w:val="66BB469CBA3944FD8F9994156A09D1D2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BED89286FD9415D84AED423561CDF151">
    <w:name w:val="1BED89286FD9415D84AED423561CDF1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FBA2ADB7AA041C5A2642591149DE5411">
    <w:name w:val="EFBA2ADB7AA041C5A2642591149DE541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7CE3F65B8D94EC89038289C19A97E451">
    <w:name w:val="47CE3F65B8D94EC89038289C19A97E4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8468C895E1A4609814FEE42189EA5CE1">
    <w:name w:val="58468C895E1A4609814FEE42189EA5CE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F460CD317DB4F41A7B225FACD7CE17A1">
    <w:name w:val="0F460CD317DB4F41A7B225FACD7CE17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65DC91779524AFE84B8C0CF2D8C5B311">
    <w:name w:val="B65DC91779524AFE84B8C0CF2D8C5B31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EDD9CCEC0C240DF98FB1E4BE19A9B831">
    <w:name w:val="BEDD9CCEC0C240DF98FB1E4BE19A9B83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4C4F1A8310C4D0D992F76F6EAD229B51">
    <w:name w:val="F4C4F1A8310C4D0D992F76F6EAD229B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3145D8A43BE4DED9C5AC3FCD27DE88D1">
    <w:name w:val="C3145D8A43BE4DED9C5AC3FCD27DE88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7FD4D1F535A4956A0AA00795EA78C7E1">
    <w:name w:val="E7FD4D1F535A4956A0AA00795EA78C7E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3D0DA04224F45568FE7EF85E5FF03C41">
    <w:name w:val="E3D0DA04224F45568FE7EF85E5FF03C4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1A73001DFB04CF2B1DC56AA62B0E7271">
    <w:name w:val="C1A73001DFB04CF2B1DC56AA62B0E727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27D6AEFCD9B480A9DD41BA100266C1B1">
    <w:name w:val="E27D6AEFCD9B480A9DD41BA100266C1B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5C001E11FF24AD08402CA03776568FB1">
    <w:name w:val="95C001E11FF24AD08402CA03776568FB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0F52280DC694CBB87CB71F0A29E730E1">
    <w:name w:val="B0F52280DC694CBB87CB71F0A29E730E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84C265DD163D46D6A288CCCC60B11FA01">
    <w:name w:val="84C265DD163D46D6A288CCCC60B11FA0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E4B6AFDFA7441968F3AF646310C80F31">
    <w:name w:val="4E4B6AFDFA7441968F3AF646310C80F3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1274B989B6D4F30B0D2F3AD44EDB8A61">
    <w:name w:val="C1274B989B6D4F30B0D2F3AD44EDB8A6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DF99BC815024E70B95A39FDE1619E6D1">
    <w:name w:val="9DF99BC815024E70B95A39FDE1619E6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EC0283B34DB4886BB4E8A8D0325FE8A1">
    <w:name w:val="DEC0283B34DB4886BB4E8A8D0325FE8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99359A8C8875442B9C96D4BC12CDB9D51">
    <w:name w:val="99359A8C8875442B9C96D4BC12CDB9D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D7240003A514846A322F01A4CA4B75E1">
    <w:name w:val="7D7240003A514846A322F01A4CA4B75E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99DA5307B8340608589D12AF602999A1">
    <w:name w:val="D99DA5307B8340608589D12AF602999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33C9DD81E314758B956746CB5D319331">
    <w:name w:val="533C9DD81E314758B956746CB5D31933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D802BCF2CB341F98C5700A3145A41521">
    <w:name w:val="1D802BCF2CB341F98C5700A3145A4152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C5258AD0B4B149769AA8ED4D61181CBE1">
    <w:name w:val="C5258AD0B4B149769AA8ED4D61181CBE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45C023C1FA649EE952293E8E45A581D1">
    <w:name w:val="645C023C1FA649EE952293E8E45A581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0AF5417B8B134802B51857950B78D2391">
    <w:name w:val="0AF5417B8B134802B51857950B78D23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109B065B3A54EB8959C8DE5BE72032A1">
    <w:name w:val="6109B065B3A54EB8959C8DE5BE72032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F9645C9A1384964BDB1176FE13C3EA31">
    <w:name w:val="5F9645C9A1384964BDB1176FE13C3EA3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BC891E2649F4638AE4F0BBDD4EB98E91">
    <w:name w:val="ABC891E2649F4638AE4F0BBDD4EB98E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5603E086DD74597A876CA7F291671A31">
    <w:name w:val="45603E086DD74597A876CA7F291671A3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3000973D4A149C1B063EA3365601EAA1">
    <w:name w:val="F3000973D4A149C1B063EA3365601EA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DC268A9E77774155BE6CF7321BD29E3C1">
    <w:name w:val="DC268A9E77774155BE6CF7321BD29E3C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BF47C20DA6354EA2A4C699744B1A11BA1">
    <w:name w:val="BF47C20DA6354EA2A4C699744B1A11B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5C8FB2B4F0346A9BDB69EFB951266B91">
    <w:name w:val="65C8FB2B4F0346A9BDB69EFB951266B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A1E19BD759074FE2B00120C8FAAB88591">
    <w:name w:val="A1E19BD759074FE2B00120C8FAAB885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FF38ADB8D56C41A7B23970AFD8C2CBC81">
    <w:name w:val="FF38ADB8D56C41A7B23970AFD8C2CBC8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19FC73B0B0734B44AFC9D223C2F4EA3D1">
    <w:name w:val="19FC73B0B0734B44AFC9D223C2F4EA3D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6EDAF41802934847BB3ED14248A6F7DA1">
    <w:name w:val="6EDAF41802934847BB3ED14248A6F7DA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EB422865F6A647AD9E2649C32AC0EA501">
    <w:name w:val="EB422865F6A647AD9E2649C32AC0EA50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BFDDC2C153E44F7986FD6483C62AF841">
    <w:name w:val="4BFDDC2C153E44F7986FD6483C62AF84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420DD62137B14B2E9EFC881145FE1FC51">
    <w:name w:val="420DD62137B14B2E9EFC881145FE1FC5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3653C9F839BB47D2B1265C343CCBC8011">
    <w:name w:val="3653C9F839BB47D2B1265C343CCBC801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7A64DB53644449B7A6D6B15661BD0D991">
    <w:name w:val="7A64DB53644449B7A6D6B15661BD0D99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5B5D1649B9BA486EAF7102F0C98226B81">
    <w:name w:val="5B5D1649B9BA486EAF7102F0C98226B8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  <w:style w:type="paragraph" w:customStyle="1" w:styleId="257FCB02D0E24E079D39F93DEE22A16F1">
    <w:name w:val="257FCB02D0E24E079D39F93DEE22A16F1"/>
    <w:rsid w:val="00903030"/>
    <w:pPr>
      <w:spacing w:after="229"/>
      <w:ind w:left="10" w:right="625" w:hanging="10"/>
    </w:pPr>
    <w:rPr>
      <w:rFonts w:ascii="Calibri" w:eastAsia="Calibri" w:hAnsi="Calibri" w:cs="Calibri"/>
      <w:b/>
      <w:color w:val="000000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F2E6D-36EB-4E1C-A6B1-4378CC076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ing sheet</vt:lpstr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ing sheet</dc:title>
  <dc:creator>Shane Andersson</dc:creator>
  <cp:lastModifiedBy>Out for Lunch Uow</cp:lastModifiedBy>
  <cp:revision>5</cp:revision>
  <cp:lastPrinted>2016-10-12T03:42:00Z</cp:lastPrinted>
  <dcterms:created xsi:type="dcterms:W3CDTF">2019-07-01T03:40:00Z</dcterms:created>
  <dcterms:modified xsi:type="dcterms:W3CDTF">2019-07-05T03:22:00Z</dcterms:modified>
</cp:coreProperties>
</file>